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3729" w14:textId="77777777" w:rsidR="00632492" w:rsidRDefault="00632492" w:rsidP="00632492">
      <w:pPr>
        <w:ind w:firstLine="723"/>
        <w:rPr>
          <w:b/>
          <w:bCs/>
          <w:sz w:val="36"/>
          <w:szCs w:val="36"/>
        </w:rPr>
      </w:pPr>
      <w:bookmarkStart w:id="0" w:name="图书管理系统"/>
    </w:p>
    <w:p w14:paraId="5ED60007" w14:textId="35A3F75F" w:rsidR="00632492" w:rsidRDefault="00632492" w:rsidP="00632492">
      <w:pPr>
        <w:jc w:val="center"/>
        <w:rPr>
          <w:b/>
          <w:bCs/>
          <w:sz w:val="36"/>
          <w:szCs w:val="36"/>
        </w:rPr>
      </w:pPr>
      <w:r>
        <w:rPr>
          <w:rFonts w:ascii="Tahoma" w:hAnsi="Tahoma" w:cs="Tahoma"/>
          <w:noProof/>
          <w:sz w:val="28"/>
          <w:szCs w:val="28"/>
        </w:rPr>
        <w:drawing>
          <wp:inline distT="0" distB="0" distL="0" distR="0" wp14:anchorId="6CDBCCB5" wp14:editId="3E21E6E7">
            <wp:extent cx="1856740" cy="1793875"/>
            <wp:effectExtent l="0" t="0" r="0" b="0"/>
            <wp:docPr id="3" name="图片 3" descr="yn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yn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740" cy="179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BE81B" w14:textId="77777777" w:rsidR="00632492" w:rsidRDefault="00632492" w:rsidP="00632492">
      <w:pPr>
        <w:ind w:firstLine="723"/>
        <w:rPr>
          <w:b/>
          <w:bCs/>
          <w:sz w:val="36"/>
          <w:szCs w:val="36"/>
        </w:rPr>
      </w:pPr>
    </w:p>
    <w:p w14:paraId="73942C4C" w14:textId="77777777" w:rsidR="00632492" w:rsidRPr="00F95519" w:rsidRDefault="00632492" w:rsidP="00632492">
      <w:pPr>
        <w:jc w:val="center"/>
        <w:rPr>
          <w:rFonts w:ascii="华文新魏" w:eastAsia="华文新魏"/>
          <w:b/>
          <w:bCs/>
          <w:sz w:val="52"/>
          <w:szCs w:val="52"/>
          <w:lang w:eastAsia="zh-CN"/>
        </w:rPr>
      </w:pPr>
      <w:r w:rsidRPr="00F95519">
        <w:rPr>
          <w:rFonts w:ascii="华文新魏" w:eastAsia="华文新魏" w:cs="华文新魏" w:hint="eastAsia"/>
          <w:b/>
          <w:bCs/>
          <w:sz w:val="52"/>
          <w:szCs w:val="52"/>
          <w:lang w:eastAsia="zh-CN"/>
        </w:rPr>
        <w:t>《数据库系统概论》期末作业</w:t>
      </w:r>
    </w:p>
    <w:p w14:paraId="16744D4F" w14:textId="77777777" w:rsidR="00632492" w:rsidRDefault="00632492" w:rsidP="00632492">
      <w:pPr>
        <w:ind w:firstLineChars="502" w:firstLine="1406"/>
        <w:rPr>
          <w:sz w:val="28"/>
          <w:szCs w:val="28"/>
          <w:lang w:eastAsia="zh-CN"/>
        </w:rPr>
      </w:pPr>
    </w:p>
    <w:p w14:paraId="06C6802F" w14:textId="77777777" w:rsidR="00632492" w:rsidRDefault="00632492" w:rsidP="00632492">
      <w:pPr>
        <w:ind w:firstLineChars="502" w:firstLine="1406"/>
        <w:rPr>
          <w:sz w:val="28"/>
          <w:szCs w:val="28"/>
          <w:lang w:eastAsia="zh-CN"/>
        </w:rPr>
      </w:pPr>
    </w:p>
    <w:p w14:paraId="08302C32" w14:textId="77777777" w:rsidR="00632492" w:rsidRDefault="00632492" w:rsidP="00632492">
      <w:pPr>
        <w:ind w:firstLineChars="502" w:firstLine="1406"/>
        <w:rPr>
          <w:sz w:val="28"/>
          <w:szCs w:val="28"/>
          <w:lang w:eastAsia="zh-CN"/>
        </w:rPr>
      </w:pPr>
    </w:p>
    <w:p w14:paraId="3B1C3894" w14:textId="70CBA9D4" w:rsidR="00632492" w:rsidRPr="00820099" w:rsidRDefault="00632492" w:rsidP="00632492">
      <w:pPr>
        <w:ind w:firstLineChars="502" w:firstLine="1406"/>
        <w:rPr>
          <w:rFonts w:cs="宋体"/>
          <w:color w:val="000000" w:themeColor="text1"/>
          <w:sz w:val="28"/>
          <w:szCs w:val="28"/>
          <w:u w:val="single"/>
          <w:lang w:eastAsia="zh-CN"/>
        </w:rPr>
      </w:pPr>
      <w:r>
        <w:rPr>
          <w:rFonts w:cs="宋体" w:hint="eastAsia"/>
          <w:sz w:val="28"/>
          <w:szCs w:val="28"/>
          <w:lang w:eastAsia="zh-CN"/>
        </w:rPr>
        <w:t>题</w:t>
      </w:r>
      <w:r>
        <w:rPr>
          <w:rFonts w:cs="宋体" w:hint="eastAsia"/>
          <w:sz w:val="28"/>
          <w:szCs w:val="28"/>
          <w:lang w:eastAsia="zh-CN"/>
        </w:rPr>
        <w:t xml:space="preserve">    </w:t>
      </w:r>
      <w:r>
        <w:rPr>
          <w:rFonts w:cs="宋体" w:hint="eastAsia"/>
          <w:sz w:val="28"/>
          <w:szCs w:val="28"/>
          <w:lang w:eastAsia="zh-CN"/>
        </w:rPr>
        <w:t>目：</w:t>
      </w:r>
      <w:r>
        <w:rPr>
          <w:sz w:val="28"/>
          <w:szCs w:val="28"/>
          <w:u w:val="single"/>
          <w:lang w:eastAsia="zh-CN"/>
        </w:rPr>
        <w:t xml:space="preserve">    </w:t>
      </w:r>
      <w:r w:rsidRPr="00820099">
        <w:rPr>
          <w:sz w:val="28"/>
          <w:szCs w:val="28"/>
          <w:u w:val="single"/>
          <w:lang w:eastAsia="zh-CN"/>
        </w:rPr>
        <w:t xml:space="preserve"> </w:t>
      </w:r>
      <w:r w:rsidRPr="00820099">
        <w:rPr>
          <w:rFonts w:hint="eastAsia"/>
          <w:sz w:val="28"/>
          <w:szCs w:val="28"/>
          <w:u w:val="single"/>
          <w:lang w:eastAsia="zh-CN"/>
        </w:rPr>
        <w:t>图书管理系</w:t>
      </w:r>
      <w:r w:rsidR="00472FB9">
        <w:rPr>
          <w:rFonts w:hint="eastAsia"/>
          <w:sz w:val="28"/>
          <w:szCs w:val="28"/>
          <w:u w:val="single"/>
          <w:lang w:eastAsia="zh-CN"/>
        </w:rPr>
        <w:t>统</w:t>
      </w:r>
      <w:r w:rsidR="00472FB9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="00472FB9">
        <w:rPr>
          <w:sz w:val="28"/>
          <w:szCs w:val="28"/>
          <w:u w:val="single"/>
          <w:lang w:eastAsia="zh-CN"/>
        </w:rPr>
        <w:t xml:space="preserve">      </w:t>
      </w:r>
      <w:r w:rsidR="00604919">
        <w:rPr>
          <w:sz w:val="28"/>
          <w:szCs w:val="28"/>
          <w:u w:val="single"/>
          <w:lang w:eastAsia="zh-CN"/>
        </w:rPr>
        <w:t xml:space="preserve">           </w:t>
      </w:r>
      <w:r w:rsidR="00472FB9">
        <w:rPr>
          <w:sz w:val="28"/>
          <w:szCs w:val="28"/>
          <w:u w:val="single"/>
          <w:lang w:eastAsia="zh-CN"/>
        </w:rPr>
        <w:t xml:space="preserve">        </w:t>
      </w:r>
      <w:r w:rsidRPr="00472FB9">
        <w:rPr>
          <w:rFonts w:hint="eastAsia"/>
          <w:color w:val="FFFFFF" w:themeColor="background1"/>
          <w:sz w:val="28"/>
          <w:szCs w:val="28"/>
          <w:u w:val="single"/>
          <w:lang w:eastAsia="zh-CN"/>
        </w:rPr>
        <w:t>统</w:t>
      </w:r>
      <w:r w:rsidR="00820099" w:rsidRPr="00820099">
        <w:rPr>
          <w:rFonts w:cs="宋体"/>
          <w:color w:val="000000" w:themeColor="text1"/>
          <w:sz w:val="28"/>
          <w:szCs w:val="28"/>
          <w:u w:val="single"/>
          <w:lang w:eastAsia="zh-CN"/>
        </w:rPr>
        <w:t xml:space="preserve"> </w:t>
      </w:r>
    </w:p>
    <w:p w14:paraId="44B36B5E" w14:textId="582A3787" w:rsidR="00632492" w:rsidRPr="00472FB9" w:rsidRDefault="00632492" w:rsidP="00632492">
      <w:pPr>
        <w:ind w:firstLineChars="502" w:firstLine="1406"/>
        <w:rPr>
          <w:color w:val="FFFFFF" w:themeColor="background1"/>
          <w:sz w:val="28"/>
          <w:szCs w:val="28"/>
          <w:u w:val="single"/>
          <w:lang w:eastAsia="zh-CN"/>
        </w:rPr>
      </w:pPr>
      <w:r>
        <w:rPr>
          <w:rFonts w:cs="宋体" w:hint="eastAsia"/>
          <w:sz w:val="28"/>
          <w:szCs w:val="28"/>
          <w:lang w:eastAsia="zh-CN"/>
        </w:rPr>
        <w:t>学生姓名：</w:t>
      </w:r>
      <w:r>
        <w:rPr>
          <w:rFonts w:hint="eastAsia"/>
          <w:sz w:val="28"/>
          <w:szCs w:val="28"/>
          <w:u w:val="single"/>
          <w:lang w:eastAsia="zh-CN"/>
        </w:rPr>
        <w:t>白文强</w:t>
      </w:r>
      <w:r w:rsidR="00472FB9">
        <w:rPr>
          <w:rFonts w:hint="eastAsia"/>
          <w:sz w:val="28"/>
          <w:szCs w:val="28"/>
          <w:u w:val="single"/>
          <w:lang w:eastAsia="zh-CN"/>
        </w:rPr>
        <w:t xml:space="preserve"> </w:t>
      </w:r>
      <w:r w:rsidR="008411DE">
        <w:rPr>
          <w:sz w:val="28"/>
          <w:szCs w:val="28"/>
          <w:u w:val="single"/>
          <w:lang w:eastAsia="zh-CN"/>
        </w:rPr>
        <w:t xml:space="preserve">     </w:t>
      </w:r>
      <w:r w:rsidR="00472FB9">
        <w:rPr>
          <w:sz w:val="28"/>
          <w:szCs w:val="28"/>
          <w:u w:val="single"/>
          <w:lang w:eastAsia="zh-CN"/>
        </w:rPr>
        <w:t xml:space="preserve">              </w:t>
      </w:r>
      <w:r w:rsidR="00604919">
        <w:rPr>
          <w:sz w:val="28"/>
          <w:szCs w:val="28"/>
          <w:u w:val="single"/>
          <w:lang w:eastAsia="zh-CN"/>
        </w:rPr>
        <w:t xml:space="preserve">            </w:t>
      </w:r>
      <w:r w:rsidR="00472FB9">
        <w:rPr>
          <w:sz w:val="28"/>
          <w:szCs w:val="28"/>
          <w:u w:val="single"/>
          <w:lang w:eastAsia="zh-CN"/>
        </w:rPr>
        <w:t xml:space="preserve">        </w:t>
      </w:r>
      <w:r w:rsidR="00820099" w:rsidRPr="00472FB9">
        <w:rPr>
          <w:rFonts w:hint="eastAsia"/>
          <w:color w:val="FFFFFF" w:themeColor="background1"/>
          <w:sz w:val="28"/>
          <w:szCs w:val="28"/>
          <w:u w:val="single"/>
          <w:lang w:eastAsia="zh-CN"/>
        </w:rPr>
        <w:t>1</w:t>
      </w:r>
      <w:r w:rsidR="00820099" w:rsidRPr="00472FB9">
        <w:rPr>
          <w:color w:val="FFFFFF" w:themeColor="background1"/>
          <w:sz w:val="28"/>
          <w:szCs w:val="28"/>
          <w:u w:val="single"/>
          <w:lang w:eastAsia="zh-CN"/>
        </w:rPr>
        <w:t>23123123</w:t>
      </w:r>
      <w:r w:rsidRPr="00472FB9">
        <w:rPr>
          <w:color w:val="FFFFFF" w:themeColor="background1"/>
          <w:sz w:val="28"/>
          <w:szCs w:val="28"/>
          <w:u w:val="single"/>
          <w:lang w:eastAsia="zh-CN"/>
        </w:rPr>
        <w:t xml:space="preserve"> </w:t>
      </w:r>
    </w:p>
    <w:p w14:paraId="322ADAAD" w14:textId="34E43683" w:rsidR="00632492" w:rsidRDefault="00632492" w:rsidP="00632492">
      <w:pPr>
        <w:ind w:firstLineChars="502" w:firstLine="1406"/>
        <w:rPr>
          <w:sz w:val="28"/>
          <w:szCs w:val="28"/>
          <w:lang w:eastAsia="zh-CN"/>
        </w:rPr>
      </w:pPr>
      <w:r>
        <w:rPr>
          <w:rFonts w:cs="宋体" w:hint="eastAsia"/>
          <w:sz w:val="28"/>
          <w:szCs w:val="28"/>
          <w:lang w:eastAsia="zh-CN"/>
        </w:rPr>
        <w:t>学</w:t>
      </w:r>
      <w:r>
        <w:rPr>
          <w:sz w:val="28"/>
          <w:szCs w:val="28"/>
          <w:lang w:eastAsia="zh-CN"/>
        </w:rPr>
        <w:t xml:space="preserve">    </w:t>
      </w:r>
      <w:r>
        <w:rPr>
          <w:rFonts w:cs="宋体" w:hint="eastAsia"/>
          <w:sz w:val="28"/>
          <w:szCs w:val="28"/>
          <w:lang w:eastAsia="zh-CN"/>
        </w:rPr>
        <w:t>号：</w:t>
      </w:r>
      <w:r>
        <w:rPr>
          <w:sz w:val="28"/>
          <w:szCs w:val="28"/>
          <w:u w:val="single"/>
          <w:lang w:eastAsia="zh-CN"/>
        </w:rPr>
        <w:t xml:space="preserve">     20191060064</w:t>
      </w:r>
      <w:r w:rsidR="00472FB9">
        <w:rPr>
          <w:sz w:val="28"/>
          <w:szCs w:val="28"/>
          <w:u w:val="single"/>
          <w:lang w:eastAsia="zh-CN"/>
        </w:rPr>
        <w:t xml:space="preserve">      </w:t>
      </w:r>
      <w:r w:rsidR="00604919">
        <w:rPr>
          <w:sz w:val="28"/>
          <w:szCs w:val="28"/>
          <w:u w:val="single"/>
          <w:lang w:eastAsia="zh-CN"/>
        </w:rPr>
        <w:t xml:space="preserve">            </w:t>
      </w:r>
      <w:r w:rsidR="00472FB9">
        <w:rPr>
          <w:sz w:val="28"/>
          <w:szCs w:val="28"/>
          <w:u w:val="single"/>
          <w:lang w:eastAsia="zh-CN"/>
        </w:rPr>
        <w:t xml:space="preserve">        </w:t>
      </w:r>
      <w:r w:rsidR="00820099" w:rsidRPr="00472FB9">
        <w:rPr>
          <w:color w:val="FFFFFF" w:themeColor="background1"/>
          <w:sz w:val="28"/>
          <w:szCs w:val="28"/>
          <w:u w:val="single"/>
          <w:lang w:eastAsia="zh-CN"/>
        </w:rPr>
        <w:t>123123</w:t>
      </w:r>
      <w:r>
        <w:rPr>
          <w:sz w:val="28"/>
          <w:szCs w:val="28"/>
          <w:lang w:eastAsia="zh-CN"/>
        </w:rPr>
        <w:t xml:space="preserve"> </w:t>
      </w:r>
    </w:p>
    <w:p w14:paraId="3113FD69" w14:textId="617D40B3" w:rsidR="00632492" w:rsidRDefault="00632492" w:rsidP="00632492">
      <w:pPr>
        <w:ind w:firstLineChars="502" w:firstLine="1406"/>
        <w:rPr>
          <w:sz w:val="28"/>
          <w:szCs w:val="28"/>
          <w:u w:val="single"/>
          <w:lang w:eastAsia="zh-CN"/>
        </w:rPr>
      </w:pPr>
      <w:r>
        <w:rPr>
          <w:rFonts w:cs="宋体" w:hint="eastAsia"/>
          <w:sz w:val="28"/>
          <w:szCs w:val="28"/>
          <w:lang w:eastAsia="zh-CN"/>
        </w:rPr>
        <w:t>专</w:t>
      </w:r>
      <w:r>
        <w:rPr>
          <w:sz w:val="28"/>
          <w:szCs w:val="28"/>
          <w:lang w:eastAsia="zh-CN"/>
        </w:rPr>
        <w:t xml:space="preserve">    </w:t>
      </w:r>
      <w:r>
        <w:rPr>
          <w:rFonts w:cs="宋体" w:hint="eastAsia"/>
          <w:sz w:val="28"/>
          <w:szCs w:val="28"/>
          <w:lang w:eastAsia="zh-CN"/>
        </w:rPr>
        <w:t>业：</w:t>
      </w:r>
      <w:r w:rsidRPr="00740924">
        <w:rPr>
          <w:rFonts w:cs="宋体" w:hint="eastAsia"/>
          <w:sz w:val="28"/>
          <w:szCs w:val="28"/>
          <w:u w:val="single"/>
          <w:lang w:eastAsia="zh-CN"/>
        </w:rPr>
        <w:t xml:space="preserve"> </w:t>
      </w:r>
      <w:r>
        <w:rPr>
          <w:rFonts w:cs="宋体" w:hint="eastAsia"/>
          <w:sz w:val="28"/>
          <w:szCs w:val="28"/>
          <w:u w:val="single"/>
          <w:lang w:eastAsia="zh-CN"/>
        </w:rPr>
        <w:t xml:space="preserve"> </w:t>
      </w:r>
      <w:r>
        <w:rPr>
          <w:rFonts w:cs="宋体"/>
          <w:sz w:val="28"/>
          <w:szCs w:val="28"/>
          <w:u w:val="single"/>
          <w:lang w:eastAsia="zh-CN"/>
        </w:rPr>
        <w:t xml:space="preserve">   </w:t>
      </w:r>
      <w:r>
        <w:rPr>
          <w:rFonts w:cs="宋体" w:hint="eastAsia"/>
          <w:sz w:val="28"/>
          <w:szCs w:val="28"/>
          <w:u w:val="single"/>
          <w:lang w:eastAsia="zh-CN"/>
        </w:rPr>
        <w:t>计算机科学与技术</w:t>
      </w:r>
      <w:r w:rsidR="00472FB9">
        <w:rPr>
          <w:rFonts w:cs="宋体" w:hint="eastAsia"/>
          <w:sz w:val="28"/>
          <w:szCs w:val="28"/>
          <w:u w:val="single"/>
          <w:lang w:eastAsia="zh-CN"/>
        </w:rPr>
        <w:t xml:space="preserve"> </w:t>
      </w:r>
      <w:r w:rsidR="00604919">
        <w:rPr>
          <w:rFonts w:cs="宋体"/>
          <w:sz w:val="28"/>
          <w:szCs w:val="28"/>
          <w:u w:val="single"/>
          <w:lang w:eastAsia="zh-CN"/>
        </w:rPr>
        <w:t xml:space="preserve">            </w:t>
      </w:r>
      <w:r w:rsidR="00472FB9">
        <w:rPr>
          <w:rFonts w:cs="宋体"/>
          <w:sz w:val="28"/>
          <w:szCs w:val="28"/>
          <w:u w:val="single"/>
          <w:lang w:eastAsia="zh-CN"/>
        </w:rPr>
        <w:t xml:space="preserve">    </w:t>
      </w:r>
      <w:r w:rsidR="00820099" w:rsidRPr="00472FB9">
        <w:rPr>
          <w:rFonts w:cs="宋体" w:hint="eastAsia"/>
          <w:color w:val="FFFFFF" w:themeColor="background1"/>
          <w:sz w:val="28"/>
          <w:szCs w:val="28"/>
          <w:u w:val="single"/>
          <w:lang w:eastAsia="zh-CN"/>
        </w:rPr>
        <w:t>1</w:t>
      </w:r>
      <w:r w:rsidR="00820099" w:rsidRPr="00472FB9">
        <w:rPr>
          <w:rFonts w:cs="宋体"/>
          <w:color w:val="FFFFFF" w:themeColor="background1"/>
          <w:sz w:val="28"/>
          <w:szCs w:val="28"/>
          <w:u w:val="single"/>
          <w:lang w:eastAsia="zh-CN"/>
        </w:rPr>
        <w:t>2</w:t>
      </w:r>
      <w:r>
        <w:rPr>
          <w:sz w:val="28"/>
          <w:szCs w:val="28"/>
          <w:u w:val="single"/>
          <w:lang w:eastAsia="zh-CN"/>
        </w:rPr>
        <w:t xml:space="preserve"> </w:t>
      </w:r>
    </w:p>
    <w:p w14:paraId="643D8083" w14:textId="15F112F9" w:rsidR="009E13B3" w:rsidRDefault="00632492" w:rsidP="009E13B3">
      <w:pPr>
        <w:ind w:firstLineChars="502" w:firstLine="1406"/>
        <w:rPr>
          <w:sz w:val="28"/>
          <w:szCs w:val="28"/>
          <w:u w:val="single"/>
          <w:lang w:eastAsia="zh-CN"/>
        </w:rPr>
      </w:pPr>
      <w:r>
        <w:rPr>
          <w:rFonts w:cs="宋体" w:hint="eastAsia"/>
          <w:sz w:val="28"/>
          <w:szCs w:val="28"/>
          <w:lang w:eastAsia="zh-CN"/>
        </w:rPr>
        <w:t>评分（百分制）：</w:t>
      </w:r>
      <w:r w:rsidR="009E13B3" w:rsidRPr="00740924">
        <w:rPr>
          <w:rFonts w:cs="宋体" w:hint="eastAsia"/>
          <w:sz w:val="28"/>
          <w:szCs w:val="28"/>
          <w:u w:val="single"/>
          <w:lang w:eastAsia="zh-CN"/>
        </w:rPr>
        <w:t xml:space="preserve"> </w:t>
      </w:r>
      <w:r w:rsidR="009E13B3">
        <w:rPr>
          <w:rFonts w:cs="宋体" w:hint="eastAsia"/>
          <w:sz w:val="28"/>
          <w:szCs w:val="28"/>
          <w:u w:val="single"/>
          <w:lang w:eastAsia="zh-CN"/>
        </w:rPr>
        <w:t xml:space="preserve"> </w:t>
      </w:r>
      <w:r w:rsidR="009E13B3">
        <w:rPr>
          <w:rFonts w:cs="宋体"/>
          <w:sz w:val="28"/>
          <w:szCs w:val="28"/>
          <w:u w:val="single"/>
          <w:lang w:eastAsia="zh-CN"/>
        </w:rPr>
        <w:t xml:space="preserve">             </w:t>
      </w:r>
      <w:r w:rsidR="00604919">
        <w:rPr>
          <w:rFonts w:cs="宋体"/>
          <w:sz w:val="28"/>
          <w:szCs w:val="28"/>
          <w:u w:val="single"/>
          <w:lang w:eastAsia="zh-CN"/>
        </w:rPr>
        <w:t xml:space="preserve">            </w:t>
      </w:r>
      <w:r w:rsidR="009E13B3">
        <w:rPr>
          <w:rFonts w:cs="宋体"/>
          <w:sz w:val="28"/>
          <w:szCs w:val="28"/>
          <w:u w:val="single"/>
          <w:lang w:eastAsia="zh-CN"/>
        </w:rPr>
        <w:t xml:space="preserve">             </w:t>
      </w:r>
      <w:r w:rsidR="009E13B3" w:rsidRPr="009E13B3">
        <w:rPr>
          <w:rFonts w:cs="宋体" w:hint="eastAsia"/>
          <w:color w:val="FFFFFF" w:themeColor="background1"/>
          <w:sz w:val="28"/>
          <w:szCs w:val="28"/>
          <w:u w:val="single"/>
          <w:lang w:eastAsia="zh-CN"/>
        </w:rPr>
        <w:t>计算机科学与技</w:t>
      </w:r>
      <w:r w:rsidR="009E13B3">
        <w:rPr>
          <w:sz w:val="28"/>
          <w:szCs w:val="28"/>
          <w:u w:val="single"/>
          <w:lang w:eastAsia="zh-CN"/>
        </w:rPr>
        <w:t xml:space="preserve"> </w:t>
      </w:r>
    </w:p>
    <w:p w14:paraId="66ED6176" w14:textId="26781368" w:rsidR="00632492" w:rsidRDefault="00632492" w:rsidP="00632492">
      <w:pPr>
        <w:ind w:firstLineChars="502" w:firstLine="1406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u w:val="single"/>
          <w:lang w:eastAsia="zh-CN"/>
        </w:rPr>
        <w:t xml:space="preserve">                            </w:t>
      </w:r>
    </w:p>
    <w:p w14:paraId="3BC0CE2C" w14:textId="77777777" w:rsidR="00632492" w:rsidRDefault="00632492" w:rsidP="00632492">
      <w:pPr>
        <w:rPr>
          <w:sz w:val="28"/>
          <w:szCs w:val="28"/>
          <w:lang w:eastAsia="zh-CN"/>
        </w:rPr>
      </w:pPr>
    </w:p>
    <w:p w14:paraId="4A4626A2" w14:textId="77777777" w:rsidR="00632492" w:rsidRDefault="00632492" w:rsidP="00632492">
      <w:pPr>
        <w:rPr>
          <w:sz w:val="28"/>
          <w:szCs w:val="28"/>
          <w:lang w:eastAsia="zh-CN"/>
        </w:rPr>
      </w:pPr>
    </w:p>
    <w:p w14:paraId="0044E734" w14:textId="77777777" w:rsidR="00632492" w:rsidRDefault="00632492" w:rsidP="00632492">
      <w:pPr>
        <w:rPr>
          <w:sz w:val="28"/>
          <w:szCs w:val="28"/>
          <w:lang w:eastAsia="zh-CN"/>
        </w:rPr>
      </w:pPr>
    </w:p>
    <w:p w14:paraId="6E665AE7" w14:textId="77777777" w:rsidR="00632492" w:rsidRDefault="00632492" w:rsidP="00632492">
      <w:pPr>
        <w:rPr>
          <w:sz w:val="28"/>
          <w:szCs w:val="28"/>
          <w:lang w:eastAsia="zh-CN"/>
        </w:rPr>
      </w:pPr>
    </w:p>
    <w:p w14:paraId="67BA45C8" w14:textId="77777777" w:rsidR="00632492" w:rsidRDefault="00632492" w:rsidP="00632492">
      <w:pPr>
        <w:jc w:val="center"/>
        <w:rPr>
          <w:sz w:val="28"/>
          <w:szCs w:val="28"/>
          <w:lang w:eastAsia="zh-CN"/>
        </w:rPr>
      </w:pPr>
      <w:r>
        <w:rPr>
          <w:sz w:val="28"/>
          <w:szCs w:val="28"/>
          <w:lang w:eastAsia="zh-CN"/>
        </w:rPr>
        <w:t>2021</w:t>
      </w:r>
      <w:r>
        <w:rPr>
          <w:rFonts w:cs="宋体" w:hint="eastAsia"/>
          <w:sz w:val="28"/>
          <w:szCs w:val="28"/>
          <w:lang w:eastAsia="zh-CN"/>
        </w:rPr>
        <w:t>年</w:t>
      </w:r>
      <w:r>
        <w:rPr>
          <w:rFonts w:hint="eastAsia"/>
          <w:sz w:val="28"/>
          <w:szCs w:val="28"/>
          <w:lang w:eastAsia="zh-CN"/>
        </w:rPr>
        <w:t>12</w:t>
      </w:r>
      <w:r>
        <w:rPr>
          <w:rFonts w:cs="宋体" w:hint="eastAsia"/>
          <w:sz w:val="28"/>
          <w:szCs w:val="28"/>
          <w:lang w:eastAsia="zh-CN"/>
        </w:rPr>
        <w:t>月</w:t>
      </w:r>
      <w:r>
        <w:rPr>
          <w:rFonts w:cs="宋体"/>
          <w:sz w:val="28"/>
          <w:szCs w:val="28"/>
          <w:lang w:eastAsia="zh-CN"/>
        </w:rPr>
        <w:t>31</w:t>
      </w:r>
      <w:r>
        <w:rPr>
          <w:rFonts w:cs="宋体" w:hint="eastAsia"/>
          <w:sz w:val="28"/>
          <w:szCs w:val="28"/>
          <w:lang w:eastAsia="zh-CN"/>
        </w:rPr>
        <w:t>日</w:t>
      </w:r>
    </w:p>
    <w:p w14:paraId="27620E81" w14:textId="1265BD2E" w:rsidR="0097020F" w:rsidRPr="001D065C" w:rsidRDefault="006D74D0" w:rsidP="008A5942">
      <w:pPr>
        <w:pStyle w:val="1"/>
        <w:keepNext w:val="0"/>
        <w:keepLines w:val="0"/>
        <w:widowControl w:val="0"/>
        <w:spacing w:line="360" w:lineRule="auto"/>
        <w:jc w:val="center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lastRenderedPageBreak/>
        <w:t>图书管理系统</w:t>
      </w:r>
    </w:p>
    <w:p w14:paraId="77D3412D" w14:textId="607C0CB9" w:rsidR="0097020F" w:rsidRPr="001D065C" w:rsidRDefault="00134D30" w:rsidP="008A5942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1" w:name="需求分析"/>
      <w:r w:rsidRPr="001D065C">
        <w:rPr>
          <w:rFonts w:hint="eastAsia"/>
          <w:color w:val="000000" w:themeColor="text1"/>
          <w:lang w:eastAsia="zh-CN"/>
        </w:rPr>
        <w:t>1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需求分析</w:t>
      </w:r>
    </w:p>
    <w:p w14:paraId="7E786523" w14:textId="3A88D231" w:rsidR="0097020F" w:rsidRPr="001D065C" w:rsidRDefault="00134D30" w:rsidP="008A5942">
      <w:pPr>
        <w:pStyle w:val="3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2" w:name="图书管理系统的基本介绍"/>
      <w:r w:rsidRPr="001D065C">
        <w:rPr>
          <w:rFonts w:hint="eastAsia"/>
          <w:color w:val="000000" w:themeColor="text1"/>
          <w:lang w:eastAsia="zh-CN"/>
        </w:rPr>
        <w:t>1</w:t>
      </w:r>
      <w:r w:rsidRPr="001D065C">
        <w:rPr>
          <w:color w:val="000000" w:themeColor="text1"/>
          <w:lang w:eastAsia="zh-CN"/>
        </w:rPr>
        <w:t>.1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图书管理系统的基本介绍</w:t>
      </w:r>
    </w:p>
    <w:p w14:paraId="6BCCF16A" w14:textId="191AE83C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3" w:name="管理图书的信息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1.1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  <w:lang w:eastAsia="zh-CN"/>
        </w:rPr>
        <w:t>管理图书的信息</w:t>
      </w:r>
    </w:p>
    <w:p w14:paraId="30565988" w14:textId="77777777" w:rsidR="0097020F" w:rsidRPr="001D065C" w:rsidRDefault="006D74D0" w:rsidP="008A5942">
      <w:pPr>
        <w:pStyle w:val="FirstParagraph"/>
        <w:widowControl w:val="0"/>
        <w:spacing w:line="360" w:lineRule="auto"/>
        <w:ind w:firstLineChars="200" w:firstLine="480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为了便于读者快速地找到自己需要的图书，在图书进入图书馆时，将会在系统中查询图书馆中是否有相同的图书，如果有，图书管理员会将新书放置到与旧图书相同的货架上；没有的话，新书将会</w:t>
      </w:r>
      <w:proofErr w:type="gramStart"/>
      <w:r w:rsidRPr="001D065C">
        <w:rPr>
          <w:color w:val="000000" w:themeColor="text1"/>
          <w:lang w:eastAsia="zh-CN"/>
        </w:rPr>
        <w:t>被根据</w:t>
      </w:r>
      <w:proofErr w:type="gramEnd"/>
      <w:r w:rsidRPr="001D065C">
        <w:rPr>
          <w:color w:val="000000" w:themeColor="text1"/>
          <w:lang w:eastAsia="zh-CN"/>
        </w:rPr>
        <w:t>图书类别，如计算机类、历史类、哲学类等，放置在对应的货架上，以便读者可以以最小代价找到自己需要的同种类别的书籍。同时根据图书总数量，以及图书被借阅的情况，可以动态增加或减少馆内图书，节约馆内空间。</w:t>
      </w:r>
    </w:p>
    <w:p w14:paraId="7BB59124" w14:textId="43BF0AB3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4" w:name="管理读者的信息"/>
      <w:bookmarkEnd w:id="3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1.2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  <w:lang w:eastAsia="zh-CN"/>
        </w:rPr>
        <w:t>管理读者的信息</w:t>
      </w:r>
    </w:p>
    <w:p w14:paraId="7F8E1101" w14:textId="77777777" w:rsidR="0097020F" w:rsidRPr="001D065C" w:rsidRDefault="006D74D0" w:rsidP="008A5942">
      <w:pPr>
        <w:pStyle w:val="FirstParagraph"/>
        <w:widowControl w:val="0"/>
        <w:spacing w:line="360" w:lineRule="auto"/>
        <w:ind w:firstLineChars="200" w:firstLine="480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为了便于管理图书馆内资源，读者必须在系统上进行注册，在注册之后，读者需要完善自己的联系方式等个人信息。为了便于图书馆内的图书管理，对读者进行信誉度评价，初始信誉度为</w:t>
      </w:r>
      <w:r w:rsidRPr="001D065C">
        <w:rPr>
          <w:color w:val="000000" w:themeColor="text1"/>
          <w:lang w:eastAsia="zh-CN"/>
        </w:rPr>
        <w:t>100</w:t>
      </w:r>
      <w:r w:rsidRPr="001D065C">
        <w:rPr>
          <w:color w:val="000000" w:themeColor="text1"/>
          <w:lang w:eastAsia="zh-CN"/>
        </w:rPr>
        <w:t>分，只有当读者信誉度不低于</w:t>
      </w:r>
      <w:r w:rsidRPr="001D065C">
        <w:rPr>
          <w:color w:val="000000" w:themeColor="text1"/>
          <w:lang w:eastAsia="zh-CN"/>
        </w:rPr>
        <w:t>80</w:t>
      </w:r>
      <w:r w:rsidRPr="001D065C">
        <w:rPr>
          <w:color w:val="000000" w:themeColor="text1"/>
          <w:lang w:eastAsia="zh-CN"/>
        </w:rPr>
        <w:t>分时，才可以进行图书的借阅。信誉积分可以通过按时还书或常来馆内看书增加。</w:t>
      </w:r>
    </w:p>
    <w:p w14:paraId="082F482E" w14:textId="4A43F4AB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5" w:name="借阅信息的管理"/>
      <w:bookmarkEnd w:id="4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1.3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  <w:lang w:eastAsia="zh-CN"/>
        </w:rPr>
        <w:t>借阅信息的管理</w:t>
      </w:r>
    </w:p>
    <w:p w14:paraId="18F0C715" w14:textId="77777777" w:rsidR="0097020F" w:rsidRPr="001D065C" w:rsidRDefault="006D74D0" w:rsidP="008A5942">
      <w:pPr>
        <w:pStyle w:val="FirstParagraph"/>
        <w:widowControl w:val="0"/>
        <w:spacing w:line="360" w:lineRule="auto"/>
        <w:ind w:firstLineChars="200" w:firstLine="480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读者在借书时，需要将个人信息与图书信息录入系统，加上借阅时的时间以及最大可借时间，构成借阅信息的管理。最大可借时间与读者的信誉度相关，当读者还书时，需要比对当时的时间以及借阅时的时间，如果借阅总时间超过最大可借时间，则说明读者还书超时，会扣除一定的信誉度积分。</w:t>
      </w:r>
    </w:p>
    <w:p w14:paraId="68123736" w14:textId="5523BF02" w:rsidR="0097020F" w:rsidRPr="001D065C" w:rsidRDefault="00134D30" w:rsidP="008A5942">
      <w:pPr>
        <w:pStyle w:val="3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6" w:name="系统功能设计和划分"/>
      <w:bookmarkEnd w:id="2"/>
      <w:bookmarkEnd w:id="5"/>
      <w:r w:rsidRPr="001D065C">
        <w:rPr>
          <w:rFonts w:hint="eastAsia"/>
          <w:color w:val="000000" w:themeColor="text1"/>
          <w:lang w:eastAsia="zh-CN"/>
        </w:rPr>
        <w:t>1</w:t>
      </w:r>
      <w:r w:rsidRPr="001D065C">
        <w:rPr>
          <w:color w:val="000000" w:themeColor="text1"/>
          <w:lang w:eastAsia="zh-CN"/>
        </w:rPr>
        <w:t>.2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系统功能设计和划分</w:t>
      </w:r>
    </w:p>
    <w:p w14:paraId="1DDCF081" w14:textId="77777777" w:rsidR="0097020F" w:rsidRPr="001D065C" w:rsidRDefault="006D74D0" w:rsidP="008A5942">
      <w:pPr>
        <w:pStyle w:val="FirstParagraph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根据以上的用户需求，我们将本系统所需要完成的功能划分为以下三个部分</w:t>
      </w:r>
    </w:p>
    <w:p w14:paraId="40034F31" w14:textId="77777777" w:rsidR="0097020F" w:rsidRPr="001D065C" w:rsidRDefault="006D74D0" w:rsidP="008A5942">
      <w:pPr>
        <w:widowControl w:val="0"/>
        <w:numPr>
          <w:ilvl w:val="0"/>
          <w:numId w:val="2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信息管理部分</w:t>
      </w:r>
    </w:p>
    <w:p w14:paraId="5A01EBD5" w14:textId="77777777" w:rsidR="0097020F" w:rsidRPr="001D065C" w:rsidRDefault="006D74D0" w:rsidP="008A5942">
      <w:pPr>
        <w:widowControl w:val="0"/>
        <w:numPr>
          <w:ilvl w:val="0"/>
          <w:numId w:val="2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lastRenderedPageBreak/>
        <w:t>读者信息管理部分</w:t>
      </w:r>
    </w:p>
    <w:p w14:paraId="16C12CD6" w14:textId="77777777" w:rsidR="0097020F" w:rsidRPr="001D065C" w:rsidRDefault="006D74D0" w:rsidP="008A5942">
      <w:pPr>
        <w:widowControl w:val="0"/>
        <w:numPr>
          <w:ilvl w:val="0"/>
          <w:numId w:val="2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借阅管理部分</w:t>
      </w:r>
    </w:p>
    <w:p w14:paraId="0BE1DB26" w14:textId="259FD0DD" w:rsidR="0097020F" w:rsidRPr="001D065C" w:rsidRDefault="006D74D0" w:rsidP="008A5942">
      <w:pPr>
        <w:pStyle w:val="FirstParagraph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各模块实现的具体功能如下</w:t>
      </w:r>
      <w:r w:rsidR="00DB0C30">
        <w:rPr>
          <w:rFonts w:hint="eastAsia"/>
          <w:color w:val="000000" w:themeColor="text1"/>
          <w:lang w:eastAsia="zh-CN"/>
        </w:rPr>
        <w:t>：</w:t>
      </w:r>
    </w:p>
    <w:p w14:paraId="72A0E644" w14:textId="39CCE05F" w:rsidR="0097020F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bookmarkStart w:id="7" w:name="图书信息管理部分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2.1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图书信息管理部分</w:t>
      </w:r>
    </w:p>
    <w:p w14:paraId="03C86545" w14:textId="77777777" w:rsidR="00566EFE" w:rsidRPr="00566EFE" w:rsidRDefault="00566EFE" w:rsidP="00566EFE">
      <w:pPr>
        <w:pStyle w:val="a0"/>
        <w:spacing w:before="0" w:after="0" w:line="240" w:lineRule="atLeast"/>
      </w:pPr>
    </w:p>
    <w:p w14:paraId="21AEB804" w14:textId="77777777" w:rsidR="0097020F" w:rsidRPr="001D065C" w:rsidRDefault="006D74D0" w:rsidP="008A5942">
      <w:pPr>
        <w:widowControl w:val="0"/>
        <w:numPr>
          <w:ilvl w:val="0"/>
          <w:numId w:val="3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信息录入</w:t>
      </w:r>
    </w:p>
    <w:p w14:paraId="46D627ED" w14:textId="77777777" w:rsidR="0097020F" w:rsidRPr="001D065C" w:rsidRDefault="006D74D0" w:rsidP="008A5942">
      <w:pPr>
        <w:widowControl w:val="0"/>
        <w:numPr>
          <w:ilvl w:val="0"/>
          <w:numId w:val="3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信息修改</w:t>
      </w:r>
    </w:p>
    <w:p w14:paraId="20C68AF6" w14:textId="77777777" w:rsidR="0097020F" w:rsidRPr="001D065C" w:rsidRDefault="006D74D0" w:rsidP="008A5942">
      <w:pPr>
        <w:widowControl w:val="0"/>
        <w:numPr>
          <w:ilvl w:val="0"/>
          <w:numId w:val="3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信息查询</w:t>
      </w:r>
    </w:p>
    <w:p w14:paraId="7BCDCD5D" w14:textId="77777777" w:rsidR="0097020F" w:rsidRPr="001D065C" w:rsidRDefault="006D74D0" w:rsidP="008A5942">
      <w:pPr>
        <w:widowControl w:val="0"/>
        <w:numPr>
          <w:ilvl w:val="0"/>
          <w:numId w:val="3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图书信息删除</w:t>
      </w:r>
    </w:p>
    <w:p w14:paraId="08DD2EB9" w14:textId="27FF278B" w:rsidR="00277E39" w:rsidRDefault="00134D30" w:rsidP="009E2E3B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bookmarkStart w:id="8" w:name="读者信息管理部分"/>
      <w:bookmarkEnd w:id="7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2.2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读者信息管理部分</w:t>
      </w:r>
    </w:p>
    <w:p w14:paraId="029CC452" w14:textId="77777777" w:rsidR="00566EFE" w:rsidRPr="00566EFE" w:rsidRDefault="00566EFE" w:rsidP="00566EFE">
      <w:pPr>
        <w:pStyle w:val="a0"/>
        <w:spacing w:before="0" w:after="0"/>
      </w:pPr>
    </w:p>
    <w:p w14:paraId="0BE5DDC4" w14:textId="77777777" w:rsidR="0097020F" w:rsidRPr="001D065C" w:rsidRDefault="006D74D0" w:rsidP="008A5942">
      <w:pPr>
        <w:widowControl w:val="0"/>
        <w:numPr>
          <w:ilvl w:val="0"/>
          <w:numId w:val="4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读者信息注册</w:t>
      </w:r>
    </w:p>
    <w:p w14:paraId="0C79619A" w14:textId="77777777" w:rsidR="0097020F" w:rsidRPr="001D065C" w:rsidRDefault="006D74D0" w:rsidP="008A5942">
      <w:pPr>
        <w:widowControl w:val="0"/>
        <w:numPr>
          <w:ilvl w:val="0"/>
          <w:numId w:val="4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读者信息修改</w:t>
      </w:r>
    </w:p>
    <w:p w14:paraId="27A209AB" w14:textId="77777777" w:rsidR="0097020F" w:rsidRPr="001D065C" w:rsidRDefault="006D74D0" w:rsidP="008A5942">
      <w:pPr>
        <w:widowControl w:val="0"/>
        <w:numPr>
          <w:ilvl w:val="0"/>
          <w:numId w:val="4"/>
        </w:numPr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读者可以在系统中查询信息</w:t>
      </w:r>
    </w:p>
    <w:p w14:paraId="0E59ABDB" w14:textId="77777777" w:rsidR="0097020F" w:rsidRPr="001D065C" w:rsidRDefault="006D74D0" w:rsidP="008A5942">
      <w:pPr>
        <w:widowControl w:val="0"/>
        <w:numPr>
          <w:ilvl w:val="0"/>
          <w:numId w:val="4"/>
        </w:numPr>
        <w:spacing w:line="360" w:lineRule="auto"/>
        <w:rPr>
          <w:color w:val="000000" w:themeColor="text1"/>
        </w:rPr>
      </w:pPr>
      <w:r w:rsidRPr="001D065C">
        <w:rPr>
          <w:color w:val="000000" w:themeColor="text1"/>
        </w:rPr>
        <w:t>读者可以发起借书请求</w:t>
      </w:r>
    </w:p>
    <w:p w14:paraId="2122B605" w14:textId="53243E30" w:rsidR="0097020F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bookmarkStart w:id="9" w:name="图书借阅管理部分"/>
      <w:bookmarkEnd w:id="8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2.3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图书借阅管理部分</w:t>
      </w:r>
    </w:p>
    <w:p w14:paraId="3072A912" w14:textId="77777777" w:rsidR="00566EFE" w:rsidRPr="00566EFE" w:rsidRDefault="00566EFE" w:rsidP="00566EFE">
      <w:pPr>
        <w:pStyle w:val="a0"/>
        <w:spacing w:before="0" w:after="0"/>
      </w:pPr>
    </w:p>
    <w:p w14:paraId="4BAD9FE7" w14:textId="77777777" w:rsidR="0097020F" w:rsidRPr="001D065C" w:rsidRDefault="006D74D0" w:rsidP="008A5942">
      <w:pPr>
        <w:widowControl w:val="0"/>
        <w:numPr>
          <w:ilvl w:val="0"/>
          <w:numId w:val="5"/>
        </w:numPr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用户发起借书请求自动记录当前时间</w:t>
      </w:r>
    </w:p>
    <w:p w14:paraId="5EDC42B3" w14:textId="77777777" w:rsidR="0097020F" w:rsidRPr="001D065C" w:rsidRDefault="006D74D0" w:rsidP="008A5942">
      <w:pPr>
        <w:widowControl w:val="0"/>
        <w:numPr>
          <w:ilvl w:val="0"/>
          <w:numId w:val="5"/>
        </w:numPr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根据读者的信誉度设定读者借书的最大可借时间</w:t>
      </w:r>
    </w:p>
    <w:p w14:paraId="42F7A871" w14:textId="77777777" w:rsidR="0097020F" w:rsidRPr="001D065C" w:rsidRDefault="006D74D0" w:rsidP="008A5942">
      <w:pPr>
        <w:widowControl w:val="0"/>
        <w:numPr>
          <w:ilvl w:val="0"/>
          <w:numId w:val="5"/>
        </w:numPr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用户借书成功后系统自动录入借阅信息</w:t>
      </w:r>
    </w:p>
    <w:p w14:paraId="3205C19B" w14:textId="56C56F76" w:rsidR="0097020F" w:rsidRDefault="006D74D0" w:rsidP="008A5942">
      <w:pPr>
        <w:widowControl w:val="0"/>
        <w:numPr>
          <w:ilvl w:val="0"/>
          <w:numId w:val="5"/>
        </w:numPr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用户还书时，系统将根据借阅时的信息修改用户信誉度</w:t>
      </w:r>
    </w:p>
    <w:p w14:paraId="08D3FFA9" w14:textId="77777777" w:rsidR="0019663A" w:rsidRPr="001D065C" w:rsidRDefault="0019663A" w:rsidP="007C034B">
      <w:pPr>
        <w:widowControl w:val="0"/>
        <w:spacing w:line="360" w:lineRule="auto"/>
        <w:ind w:left="480"/>
        <w:rPr>
          <w:color w:val="000000" w:themeColor="text1"/>
          <w:lang w:eastAsia="zh-CN"/>
        </w:rPr>
      </w:pPr>
    </w:p>
    <w:p w14:paraId="21E126E2" w14:textId="6D179C0D" w:rsidR="0097020F" w:rsidRPr="001D065C" w:rsidRDefault="00134D30" w:rsidP="008A5942">
      <w:pPr>
        <w:pStyle w:val="3"/>
        <w:keepNext w:val="0"/>
        <w:keepLines w:val="0"/>
        <w:widowControl w:val="0"/>
        <w:spacing w:line="360" w:lineRule="auto"/>
        <w:rPr>
          <w:color w:val="000000" w:themeColor="text1"/>
        </w:rPr>
      </w:pPr>
      <w:bookmarkStart w:id="10" w:name="数据流图"/>
      <w:bookmarkEnd w:id="6"/>
      <w:bookmarkEnd w:id="9"/>
      <w:r w:rsidRPr="001D065C">
        <w:rPr>
          <w:rFonts w:hint="eastAsia"/>
          <w:color w:val="000000" w:themeColor="text1"/>
          <w:lang w:eastAsia="zh-CN"/>
        </w:rPr>
        <w:lastRenderedPageBreak/>
        <w:t>1</w:t>
      </w:r>
      <w:r w:rsidRPr="001D065C">
        <w:rPr>
          <w:color w:val="000000" w:themeColor="text1"/>
          <w:lang w:eastAsia="zh-CN"/>
        </w:rPr>
        <w:t>.3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</w:rPr>
        <w:t>数据流图</w:t>
      </w:r>
    </w:p>
    <w:p w14:paraId="169886B1" w14:textId="1FD25D37" w:rsidR="0097020F" w:rsidRPr="001D065C" w:rsidRDefault="006D74D0" w:rsidP="00F86495">
      <w:pPr>
        <w:pStyle w:val="CaptionedFigure"/>
        <w:keepNext w:val="0"/>
        <w:widowControl w:val="0"/>
        <w:spacing w:line="360" w:lineRule="auto"/>
        <w:rPr>
          <w:color w:val="000000" w:themeColor="text1"/>
        </w:rPr>
      </w:pPr>
      <w:r w:rsidRPr="001D065C">
        <w:rPr>
          <w:noProof/>
          <w:color w:val="000000" w:themeColor="text1"/>
        </w:rPr>
        <w:drawing>
          <wp:inline distT="0" distB="0" distL="0" distR="0" wp14:anchorId="0D9EEAEC" wp14:editId="24A70C9E">
            <wp:extent cx="5334000" cy="22219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ee.com/AlphaGogoo/img/raw/master/img/20211207234134-Library DSD -1-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F9D2A" w14:textId="1D721E86" w:rsidR="00E63A7A" w:rsidRPr="00C97D16" w:rsidRDefault="00134D30" w:rsidP="008A5942">
      <w:pPr>
        <w:pStyle w:val="3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11" w:name="数据字典"/>
      <w:bookmarkEnd w:id="10"/>
      <w:r w:rsidRPr="001D065C">
        <w:rPr>
          <w:rFonts w:hint="eastAsia"/>
          <w:color w:val="000000" w:themeColor="text1"/>
          <w:lang w:eastAsia="zh-CN"/>
        </w:rPr>
        <w:t>1</w:t>
      </w:r>
      <w:r w:rsidRPr="001D065C">
        <w:rPr>
          <w:color w:val="000000" w:themeColor="text1"/>
          <w:lang w:eastAsia="zh-CN"/>
        </w:rPr>
        <w:t>.4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数据字典</w:t>
      </w:r>
    </w:p>
    <w:p w14:paraId="2ABBEA00" w14:textId="7DAE2944" w:rsidR="00F3336E" w:rsidRPr="00C97D16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12" w:name="数据项"/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4.1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  <w:lang w:eastAsia="zh-CN"/>
        </w:rPr>
        <w:t>数据项</w:t>
      </w:r>
    </w:p>
    <w:p w14:paraId="6A088F26" w14:textId="77777777" w:rsidR="0097020F" w:rsidRPr="00065FF2" w:rsidRDefault="006D74D0" w:rsidP="008A5942">
      <w:pPr>
        <w:pStyle w:val="FirstParagraph"/>
        <w:widowControl w:val="0"/>
        <w:spacing w:line="360" w:lineRule="auto"/>
        <w:rPr>
          <w:b/>
          <w:bCs/>
          <w:color w:val="000000" w:themeColor="text1"/>
          <w:lang w:eastAsia="zh-CN"/>
        </w:rPr>
      </w:pPr>
      <w:r w:rsidRPr="00065FF2">
        <w:rPr>
          <w:b/>
          <w:bCs/>
          <w:color w:val="000000" w:themeColor="text1"/>
          <w:lang w:eastAsia="zh-CN"/>
        </w:rPr>
        <w:t>图书信息字典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76"/>
        <w:gridCol w:w="2570"/>
        <w:gridCol w:w="1258"/>
        <w:gridCol w:w="698"/>
        <w:gridCol w:w="3096"/>
      </w:tblGrid>
      <w:tr w:rsidR="001D065C" w:rsidRPr="001D065C" w14:paraId="1C9FFB8F" w14:textId="77777777" w:rsidTr="005F6F6E">
        <w:tc>
          <w:tcPr>
            <w:tcW w:w="0" w:type="auto"/>
            <w:vAlign w:val="bottom"/>
          </w:tcPr>
          <w:p w14:paraId="65689F89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属性名</w:t>
            </w:r>
          </w:p>
        </w:tc>
        <w:tc>
          <w:tcPr>
            <w:tcW w:w="0" w:type="auto"/>
            <w:vAlign w:val="bottom"/>
          </w:tcPr>
          <w:p w14:paraId="79BD38D6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数据库中代码</w:t>
            </w:r>
          </w:p>
        </w:tc>
        <w:tc>
          <w:tcPr>
            <w:tcW w:w="0" w:type="auto"/>
            <w:vAlign w:val="bottom"/>
          </w:tcPr>
          <w:p w14:paraId="6B3A636C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类型</w:t>
            </w:r>
          </w:p>
        </w:tc>
        <w:tc>
          <w:tcPr>
            <w:tcW w:w="0" w:type="auto"/>
            <w:vAlign w:val="bottom"/>
          </w:tcPr>
          <w:p w14:paraId="3A0525D7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长度</w:t>
            </w:r>
          </w:p>
        </w:tc>
        <w:tc>
          <w:tcPr>
            <w:tcW w:w="0" w:type="auto"/>
            <w:vAlign w:val="bottom"/>
          </w:tcPr>
          <w:p w14:paraId="72896977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备注</w:t>
            </w:r>
          </w:p>
        </w:tc>
      </w:tr>
      <w:tr w:rsidR="001D065C" w:rsidRPr="001D065C" w14:paraId="499B7537" w14:textId="77777777" w:rsidTr="005F6F6E">
        <w:tc>
          <w:tcPr>
            <w:tcW w:w="0" w:type="auto"/>
          </w:tcPr>
          <w:p w14:paraId="4082643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SBN</w:t>
            </w:r>
            <w:r w:rsidRPr="001D065C">
              <w:rPr>
                <w:color w:val="000000" w:themeColor="text1"/>
              </w:rPr>
              <w:t>号</w:t>
            </w:r>
          </w:p>
        </w:tc>
        <w:tc>
          <w:tcPr>
            <w:tcW w:w="0" w:type="auto"/>
          </w:tcPr>
          <w:p w14:paraId="654B152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ISBN</w:t>
            </w:r>
          </w:p>
        </w:tc>
        <w:tc>
          <w:tcPr>
            <w:tcW w:w="0" w:type="auto"/>
          </w:tcPr>
          <w:p w14:paraId="0C765E9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0" w:type="auto"/>
          </w:tcPr>
          <w:p w14:paraId="3417AB4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3</w:t>
            </w:r>
          </w:p>
        </w:tc>
        <w:tc>
          <w:tcPr>
            <w:tcW w:w="0" w:type="auto"/>
          </w:tcPr>
          <w:p w14:paraId="0B11EC1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一种书籍的唯一识别码</w:t>
            </w:r>
          </w:p>
        </w:tc>
      </w:tr>
      <w:tr w:rsidR="001D065C" w:rsidRPr="001D065C" w14:paraId="65CFFFC1" w14:textId="77777777" w:rsidTr="005F6F6E">
        <w:tc>
          <w:tcPr>
            <w:tcW w:w="0" w:type="auto"/>
          </w:tcPr>
          <w:p w14:paraId="6BEC9BA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名</w:t>
            </w:r>
          </w:p>
        </w:tc>
        <w:tc>
          <w:tcPr>
            <w:tcW w:w="0" w:type="auto"/>
          </w:tcPr>
          <w:p w14:paraId="6F1CBD0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NAME</w:t>
            </w:r>
          </w:p>
        </w:tc>
        <w:tc>
          <w:tcPr>
            <w:tcW w:w="0" w:type="auto"/>
          </w:tcPr>
          <w:p w14:paraId="3C8D4B9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139A2F7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0" w:type="auto"/>
          </w:tcPr>
          <w:p w14:paraId="1D1C680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的姓名</w:t>
            </w:r>
          </w:p>
        </w:tc>
      </w:tr>
      <w:tr w:rsidR="001D065C" w:rsidRPr="001D065C" w14:paraId="1F4E91A7" w14:textId="77777777" w:rsidTr="005F6F6E">
        <w:tc>
          <w:tcPr>
            <w:tcW w:w="0" w:type="auto"/>
          </w:tcPr>
          <w:p w14:paraId="77936AD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作者名</w:t>
            </w:r>
          </w:p>
        </w:tc>
        <w:tc>
          <w:tcPr>
            <w:tcW w:w="0" w:type="auto"/>
          </w:tcPr>
          <w:p w14:paraId="6D76071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AUTHOR_NAME</w:t>
            </w:r>
          </w:p>
        </w:tc>
        <w:tc>
          <w:tcPr>
            <w:tcW w:w="0" w:type="auto"/>
          </w:tcPr>
          <w:p w14:paraId="63FA6FC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199F9D6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0" w:type="auto"/>
          </w:tcPr>
          <w:p w14:paraId="1B657BE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作者的姓名</w:t>
            </w:r>
          </w:p>
        </w:tc>
      </w:tr>
      <w:tr w:rsidR="001D065C" w:rsidRPr="001D065C" w14:paraId="0187BDD3" w14:textId="77777777" w:rsidTr="005F6F6E">
        <w:tc>
          <w:tcPr>
            <w:tcW w:w="0" w:type="auto"/>
          </w:tcPr>
          <w:p w14:paraId="2436738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简介</w:t>
            </w:r>
          </w:p>
        </w:tc>
        <w:tc>
          <w:tcPr>
            <w:tcW w:w="0" w:type="auto"/>
          </w:tcPr>
          <w:p w14:paraId="57FA12C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INTRO</w:t>
            </w:r>
          </w:p>
        </w:tc>
        <w:tc>
          <w:tcPr>
            <w:tcW w:w="0" w:type="auto"/>
          </w:tcPr>
          <w:p w14:paraId="2FAF19E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6B80D8C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56</w:t>
            </w:r>
          </w:p>
        </w:tc>
        <w:tc>
          <w:tcPr>
            <w:tcW w:w="0" w:type="auto"/>
          </w:tcPr>
          <w:p w14:paraId="490936C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基本内容的简要介绍</w:t>
            </w:r>
          </w:p>
        </w:tc>
      </w:tr>
      <w:tr w:rsidR="001D065C" w:rsidRPr="001D065C" w14:paraId="15F82CF7" w14:textId="77777777" w:rsidTr="005F6F6E">
        <w:tc>
          <w:tcPr>
            <w:tcW w:w="0" w:type="auto"/>
          </w:tcPr>
          <w:p w14:paraId="4F8A045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类别</w:t>
            </w:r>
          </w:p>
        </w:tc>
        <w:tc>
          <w:tcPr>
            <w:tcW w:w="0" w:type="auto"/>
          </w:tcPr>
          <w:p w14:paraId="7CD582C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CLASS</w:t>
            </w:r>
          </w:p>
        </w:tc>
        <w:tc>
          <w:tcPr>
            <w:tcW w:w="0" w:type="auto"/>
          </w:tcPr>
          <w:p w14:paraId="260602C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4FA6407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0</w:t>
            </w:r>
          </w:p>
        </w:tc>
        <w:tc>
          <w:tcPr>
            <w:tcW w:w="0" w:type="auto"/>
          </w:tcPr>
          <w:p w14:paraId="38043F2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的分类</w:t>
            </w:r>
          </w:p>
        </w:tc>
      </w:tr>
      <w:tr w:rsidR="001D065C" w:rsidRPr="001D065C" w14:paraId="07CABEF6" w14:textId="77777777" w:rsidTr="005F6F6E">
        <w:tc>
          <w:tcPr>
            <w:tcW w:w="0" w:type="auto"/>
          </w:tcPr>
          <w:p w14:paraId="6CE1B92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出版社</w:t>
            </w:r>
          </w:p>
        </w:tc>
        <w:tc>
          <w:tcPr>
            <w:tcW w:w="0" w:type="auto"/>
          </w:tcPr>
          <w:p w14:paraId="2A87DFB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PUB_HOUSE</w:t>
            </w:r>
          </w:p>
        </w:tc>
        <w:tc>
          <w:tcPr>
            <w:tcW w:w="0" w:type="auto"/>
          </w:tcPr>
          <w:p w14:paraId="399E0FE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7FD5C38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0" w:type="auto"/>
          </w:tcPr>
          <w:p w14:paraId="46BAD00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出版社的名称</w:t>
            </w:r>
          </w:p>
        </w:tc>
      </w:tr>
      <w:tr w:rsidR="001D065C" w:rsidRPr="001D065C" w14:paraId="615DBDB4" w14:textId="77777777" w:rsidTr="005F6F6E">
        <w:tc>
          <w:tcPr>
            <w:tcW w:w="0" w:type="auto"/>
          </w:tcPr>
          <w:p w14:paraId="080C9BDE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出版时间</w:t>
            </w:r>
          </w:p>
        </w:tc>
        <w:tc>
          <w:tcPr>
            <w:tcW w:w="0" w:type="auto"/>
          </w:tcPr>
          <w:p w14:paraId="66C4457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PUB_TIME</w:t>
            </w:r>
          </w:p>
        </w:tc>
        <w:tc>
          <w:tcPr>
            <w:tcW w:w="0" w:type="auto"/>
          </w:tcPr>
          <w:p w14:paraId="12AA2B2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0" w:type="auto"/>
          </w:tcPr>
          <w:p w14:paraId="2545EB6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8</w:t>
            </w:r>
          </w:p>
        </w:tc>
        <w:tc>
          <w:tcPr>
            <w:tcW w:w="0" w:type="auto"/>
          </w:tcPr>
          <w:p w14:paraId="0664BAC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的具体出版时间</w:t>
            </w:r>
          </w:p>
        </w:tc>
      </w:tr>
      <w:tr w:rsidR="001D065C" w:rsidRPr="001D065C" w14:paraId="0F3E30D4" w14:textId="77777777" w:rsidTr="005F6F6E">
        <w:tc>
          <w:tcPr>
            <w:tcW w:w="0" w:type="auto"/>
          </w:tcPr>
          <w:p w14:paraId="64438DB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价格</w:t>
            </w:r>
          </w:p>
        </w:tc>
        <w:tc>
          <w:tcPr>
            <w:tcW w:w="0" w:type="auto"/>
          </w:tcPr>
          <w:p w14:paraId="0E9F76F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PRICE</w:t>
            </w:r>
          </w:p>
        </w:tc>
        <w:tc>
          <w:tcPr>
            <w:tcW w:w="0" w:type="auto"/>
          </w:tcPr>
          <w:p w14:paraId="16A406B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NUMERIC</w:t>
            </w:r>
          </w:p>
        </w:tc>
        <w:tc>
          <w:tcPr>
            <w:tcW w:w="0" w:type="auto"/>
          </w:tcPr>
          <w:p w14:paraId="2DA2C00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5</w:t>
            </w:r>
          </w:p>
        </w:tc>
        <w:tc>
          <w:tcPr>
            <w:tcW w:w="0" w:type="auto"/>
          </w:tcPr>
          <w:p w14:paraId="57AC7CD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的定价</w:t>
            </w:r>
          </w:p>
        </w:tc>
      </w:tr>
      <w:tr w:rsidR="001D065C" w:rsidRPr="001D065C" w14:paraId="30629BC0" w14:textId="77777777" w:rsidTr="005F6F6E">
        <w:tc>
          <w:tcPr>
            <w:tcW w:w="0" w:type="auto"/>
          </w:tcPr>
          <w:p w14:paraId="5FE3FDF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语言</w:t>
            </w:r>
          </w:p>
        </w:tc>
        <w:tc>
          <w:tcPr>
            <w:tcW w:w="0" w:type="auto"/>
          </w:tcPr>
          <w:p w14:paraId="4893F65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LANGUAGE</w:t>
            </w:r>
          </w:p>
        </w:tc>
        <w:tc>
          <w:tcPr>
            <w:tcW w:w="0" w:type="auto"/>
          </w:tcPr>
          <w:p w14:paraId="6F5DD46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7DAB204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0" w:type="auto"/>
          </w:tcPr>
          <w:p w14:paraId="2901428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书写图书的语种</w:t>
            </w:r>
          </w:p>
        </w:tc>
      </w:tr>
      <w:tr w:rsidR="001D065C" w:rsidRPr="001D065C" w14:paraId="454E1E91" w14:textId="77777777" w:rsidTr="005F6F6E">
        <w:tc>
          <w:tcPr>
            <w:tcW w:w="0" w:type="auto"/>
          </w:tcPr>
          <w:p w14:paraId="51FDD2A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数量</w:t>
            </w:r>
          </w:p>
        </w:tc>
        <w:tc>
          <w:tcPr>
            <w:tcW w:w="0" w:type="auto"/>
          </w:tcPr>
          <w:p w14:paraId="1186B8C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NUMBER</w:t>
            </w:r>
          </w:p>
        </w:tc>
        <w:tc>
          <w:tcPr>
            <w:tcW w:w="0" w:type="auto"/>
          </w:tcPr>
          <w:p w14:paraId="786B133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0" w:type="auto"/>
          </w:tcPr>
          <w:p w14:paraId="3ECD00E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0</w:t>
            </w:r>
          </w:p>
        </w:tc>
        <w:tc>
          <w:tcPr>
            <w:tcW w:w="0" w:type="auto"/>
          </w:tcPr>
          <w:p w14:paraId="59A90C6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馆内该种图书的数量</w:t>
            </w:r>
          </w:p>
        </w:tc>
      </w:tr>
      <w:tr w:rsidR="001D065C" w:rsidRPr="001D065C" w14:paraId="5E331CC2" w14:textId="77777777" w:rsidTr="005F6F6E">
        <w:tc>
          <w:tcPr>
            <w:tcW w:w="0" w:type="auto"/>
          </w:tcPr>
          <w:p w14:paraId="60F7754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存放位置</w:t>
            </w:r>
          </w:p>
        </w:tc>
        <w:tc>
          <w:tcPr>
            <w:tcW w:w="0" w:type="auto"/>
          </w:tcPr>
          <w:p w14:paraId="105AB4AE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LOCATION</w:t>
            </w:r>
          </w:p>
        </w:tc>
        <w:tc>
          <w:tcPr>
            <w:tcW w:w="0" w:type="auto"/>
          </w:tcPr>
          <w:p w14:paraId="02D23E2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0" w:type="auto"/>
          </w:tcPr>
          <w:p w14:paraId="56A7D1F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0" w:type="auto"/>
          </w:tcPr>
          <w:p w14:paraId="7F2F8CA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在图书馆内的存放位置</w:t>
            </w:r>
          </w:p>
        </w:tc>
      </w:tr>
    </w:tbl>
    <w:p w14:paraId="69E32CB2" w14:textId="1D527BA4" w:rsidR="0097020F" w:rsidRPr="00924FC2" w:rsidRDefault="006D74D0" w:rsidP="008A5942">
      <w:pPr>
        <w:pStyle w:val="a0"/>
        <w:widowControl w:val="0"/>
        <w:spacing w:line="360" w:lineRule="auto"/>
        <w:rPr>
          <w:b/>
          <w:bCs/>
          <w:color w:val="000000" w:themeColor="text1"/>
        </w:rPr>
      </w:pPr>
      <w:r w:rsidRPr="00924FC2">
        <w:rPr>
          <w:b/>
          <w:bCs/>
          <w:color w:val="000000" w:themeColor="text1"/>
        </w:rPr>
        <w:lastRenderedPageBreak/>
        <w:t>读者的信息字典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80"/>
        <w:gridCol w:w="2180"/>
        <w:gridCol w:w="1258"/>
        <w:gridCol w:w="797"/>
        <w:gridCol w:w="3441"/>
      </w:tblGrid>
      <w:tr w:rsidR="001D065C" w:rsidRPr="001D065C" w14:paraId="7AE3622A" w14:textId="77777777" w:rsidTr="006C3442">
        <w:tc>
          <w:tcPr>
            <w:tcW w:w="701" w:type="pct"/>
            <w:vAlign w:val="bottom"/>
          </w:tcPr>
          <w:p w14:paraId="4B3689EC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属性名</w:t>
            </w:r>
          </w:p>
        </w:tc>
        <w:tc>
          <w:tcPr>
            <w:tcW w:w="1126" w:type="pct"/>
            <w:vAlign w:val="bottom"/>
          </w:tcPr>
          <w:p w14:paraId="0655F3BC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数据库中代码</w:t>
            </w:r>
          </w:p>
        </w:tc>
        <w:tc>
          <w:tcPr>
            <w:tcW w:w="710" w:type="pct"/>
            <w:vAlign w:val="bottom"/>
          </w:tcPr>
          <w:p w14:paraId="2A743456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类型</w:t>
            </w:r>
          </w:p>
        </w:tc>
        <w:tc>
          <w:tcPr>
            <w:tcW w:w="485" w:type="pct"/>
            <w:vAlign w:val="bottom"/>
          </w:tcPr>
          <w:p w14:paraId="47089432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长度</w:t>
            </w:r>
          </w:p>
        </w:tc>
        <w:tc>
          <w:tcPr>
            <w:tcW w:w="1978" w:type="pct"/>
            <w:vAlign w:val="bottom"/>
          </w:tcPr>
          <w:p w14:paraId="2F2A0A8C" w14:textId="77777777" w:rsidR="0097020F" w:rsidRPr="00924FC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924FC2">
              <w:rPr>
                <w:b/>
                <w:bCs/>
                <w:color w:val="000000" w:themeColor="text1"/>
              </w:rPr>
              <w:t>备注</w:t>
            </w:r>
          </w:p>
        </w:tc>
      </w:tr>
      <w:tr w:rsidR="001D065C" w:rsidRPr="001D065C" w14:paraId="4413D06A" w14:textId="77777777" w:rsidTr="006C3442">
        <w:tc>
          <w:tcPr>
            <w:tcW w:w="701" w:type="pct"/>
          </w:tcPr>
          <w:p w14:paraId="0039E62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号</w:t>
            </w:r>
          </w:p>
        </w:tc>
        <w:tc>
          <w:tcPr>
            <w:tcW w:w="1126" w:type="pct"/>
          </w:tcPr>
          <w:p w14:paraId="483E906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ID</w:t>
            </w:r>
          </w:p>
        </w:tc>
        <w:tc>
          <w:tcPr>
            <w:tcW w:w="710" w:type="pct"/>
          </w:tcPr>
          <w:p w14:paraId="23358D8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85" w:type="pct"/>
          </w:tcPr>
          <w:p w14:paraId="5883C71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1</w:t>
            </w:r>
          </w:p>
        </w:tc>
        <w:tc>
          <w:tcPr>
            <w:tcW w:w="1978" w:type="pct"/>
          </w:tcPr>
          <w:p w14:paraId="527A978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馆内读者的唯一标示</w:t>
            </w:r>
          </w:p>
        </w:tc>
      </w:tr>
      <w:tr w:rsidR="001D065C" w:rsidRPr="001D065C" w14:paraId="4F0BD498" w14:textId="77777777" w:rsidTr="006C3442">
        <w:tc>
          <w:tcPr>
            <w:tcW w:w="701" w:type="pct"/>
          </w:tcPr>
          <w:p w14:paraId="472F391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姓名</w:t>
            </w:r>
          </w:p>
        </w:tc>
        <w:tc>
          <w:tcPr>
            <w:tcW w:w="1126" w:type="pct"/>
          </w:tcPr>
          <w:p w14:paraId="79AE053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NAME</w:t>
            </w:r>
          </w:p>
        </w:tc>
        <w:tc>
          <w:tcPr>
            <w:tcW w:w="710" w:type="pct"/>
          </w:tcPr>
          <w:p w14:paraId="240BE5D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85" w:type="pct"/>
          </w:tcPr>
          <w:p w14:paraId="777DBD3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1978" w:type="pct"/>
          </w:tcPr>
          <w:p w14:paraId="2DD13C8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的姓名</w:t>
            </w:r>
          </w:p>
        </w:tc>
      </w:tr>
      <w:tr w:rsidR="001D065C" w:rsidRPr="001D065C" w14:paraId="1ED564EF" w14:textId="77777777" w:rsidTr="006C3442">
        <w:tc>
          <w:tcPr>
            <w:tcW w:w="701" w:type="pct"/>
          </w:tcPr>
          <w:p w14:paraId="13E7A4F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性别</w:t>
            </w:r>
          </w:p>
        </w:tc>
        <w:tc>
          <w:tcPr>
            <w:tcW w:w="1126" w:type="pct"/>
          </w:tcPr>
          <w:p w14:paraId="38B1224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GENDER</w:t>
            </w:r>
          </w:p>
        </w:tc>
        <w:tc>
          <w:tcPr>
            <w:tcW w:w="710" w:type="pct"/>
          </w:tcPr>
          <w:p w14:paraId="7E7BCEC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85" w:type="pct"/>
          </w:tcPr>
          <w:p w14:paraId="6EB7DCB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</w:t>
            </w:r>
          </w:p>
        </w:tc>
        <w:tc>
          <w:tcPr>
            <w:tcW w:w="1978" w:type="pct"/>
          </w:tcPr>
          <w:p w14:paraId="1E9A41A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的性别</w:t>
            </w:r>
          </w:p>
        </w:tc>
      </w:tr>
      <w:tr w:rsidR="001D065C" w:rsidRPr="001D065C" w14:paraId="41E6077B" w14:textId="77777777" w:rsidTr="006C3442">
        <w:tc>
          <w:tcPr>
            <w:tcW w:w="701" w:type="pct"/>
          </w:tcPr>
          <w:p w14:paraId="7B8DE05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地址</w:t>
            </w:r>
          </w:p>
        </w:tc>
        <w:tc>
          <w:tcPr>
            <w:tcW w:w="1126" w:type="pct"/>
          </w:tcPr>
          <w:p w14:paraId="0CE365C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ADDRESS</w:t>
            </w:r>
          </w:p>
        </w:tc>
        <w:tc>
          <w:tcPr>
            <w:tcW w:w="710" w:type="pct"/>
          </w:tcPr>
          <w:p w14:paraId="0AC57CB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85" w:type="pct"/>
          </w:tcPr>
          <w:p w14:paraId="554E02A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28</w:t>
            </w:r>
          </w:p>
        </w:tc>
        <w:tc>
          <w:tcPr>
            <w:tcW w:w="1978" w:type="pct"/>
          </w:tcPr>
          <w:p w14:paraId="2CC94EF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的家庭住址信息</w:t>
            </w:r>
          </w:p>
        </w:tc>
      </w:tr>
      <w:tr w:rsidR="001D065C" w:rsidRPr="001D065C" w14:paraId="0C859268" w14:textId="77777777" w:rsidTr="006C3442">
        <w:tc>
          <w:tcPr>
            <w:tcW w:w="701" w:type="pct"/>
          </w:tcPr>
          <w:p w14:paraId="30B9DFA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联系方式</w:t>
            </w:r>
          </w:p>
        </w:tc>
        <w:tc>
          <w:tcPr>
            <w:tcW w:w="1126" w:type="pct"/>
          </w:tcPr>
          <w:p w14:paraId="65C6386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PHONE</w:t>
            </w:r>
          </w:p>
        </w:tc>
        <w:tc>
          <w:tcPr>
            <w:tcW w:w="710" w:type="pct"/>
          </w:tcPr>
          <w:p w14:paraId="006E916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85" w:type="pct"/>
          </w:tcPr>
          <w:p w14:paraId="2CCBCE1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1</w:t>
            </w:r>
          </w:p>
        </w:tc>
        <w:tc>
          <w:tcPr>
            <w:tcW w:w="1978" w:type="pct"/>
          </w:tcPr>
          <w:p w14:paraId="21AD32E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的常用手机号码</w:t>
            </w:r>
          </w:p>
        </w:tc>
      </w:tr>
      <w:tr w:rsidR="001D065C" w:rsidRPr="001D065C" w14:paraId="01CA4CEE" w14:textId="77777777" w:rsidTr="006C3442">
        <w:tc>
          <w:tcPr>
            <w:tcW w:w="701" w:type="pct"/>
          </w:tcPr>
          <w:p w14:paraId="7B4E658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信誉度</w:t>
            </w:r>
          </w:p>
        </w:tc>
        <w:tc>
          <w:tcPr>
            <w:tcW w:w="1126" w:type="pct"/>
          </w:tcPr>
          <w:p w14:paraId="0998CD2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CREDIT</w:t>
            </w:r>
          </w:p>
        </w:tc>
        <w:tc>
          <w:tcPr>
            <w:tcW w:w="710" w:type="pct"/>
          </w:tcPr>
          <w:p w14:paraId="46035E1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85" w:type="pct"/>
          </w:tcPr>
          <w:p w14:paraId="0A3E253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3</w:t>
            </w:r>
          </w:p>
        </w:tc>
        <w:tc>
          <w:tcPr>
            <w:tcW w:w="1978" w:type="pct"/>
          </w:tcPr>
          <w:p w14:paraId="0D25E4E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在图书馆内的信誉积分，满分</w:t>
            </w:r>
            <w:r w:rsidRPr="001D065C">
              <w:rPr>
                <w:color w:val="000000" w:themeColor="text1"/>
                <w:lang w:eastAsia="zh-CN"/>
              </w:rPr>
              <w:t>100</w:t>
            </w:r>
          </w:p>
        </w:tc>
      </w:tr>
    </w:tbl>
    <w:p w14:paraId="39ED6D8C" w14:textId="77777777" w:rsidR="00166BEC" w:rsidRDefault="00166BEC" w:rsidP="008A5942">
      <w:pPr>
        <w:pStyle w:val="a0"/>
        <w:widowControl w:val="0"/>
        <w:spacing w:line="360" w:lineRule="auto"/>
        <w:rPr>
          <w:b/>
          <w:bCs/>
          <w:color w:val="000000" w:themeColor="text1"/>
          <w:lang w:eastAsia="zh-CN"/>
        </w:rPr>
      </w:pPr>
    </w:p>
    <w:p w14:paraId="48F5FAFC" w14:textId="217FABC5" w:rsidR="0097020F" w:rsidRPr="00924FC2" w:rsidRDefault="006D74D0" w:rsidP="008A5942">
      <w:pPr>
        <w:pStyle w:val="a0"/>
        <w:widowControl w:val="0"/>
        <w:spacing w:line="360" w:lineRule="auto"/>
        <w:rPr>
          <w:b/>
          <w:bCs/>
          <w:color w:val="000000" w:themeColor="text1"/>
          <w:lang w:eastAsia="zh-CN"/>
        </w:rPr>
      </w:pPr>
      <w:r w:rsidRPr="00924FC2">
        <w:rPr>
          <w:b/>
          <w:bCs/>
          <w:color w:val="000000" w:themeColor="text1"/>
        </w:rPr>
        <w:t>借阅信息字典</w:t>
      </w:r>
      <w:r w:rsidR="00924FC2" w:rsidRPr="00924FC2">
        <w:rPr>
          <w:rFonts w:hint="eastAsia"/>
          <w:b/>
          <w:bCs/>
          <w:color w:val="000000" w:themeColor="text1"/>
          <w:lang w:eastAsia="zh-CN"/>
        </w:rPr>
        <w:t>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894"/>
        <w:gridCol w:w="2103"/>
        <w:gridCol w:w="798"/>
        <w:gridCol w:w="797"/>
        <w:gridCol w:w="3264"/>
      </w:tblGrid>
      <w:tr w:rsidR="001D065C" w:rsidRPr="001D065C" w14:paraId="6EA03933" w14:textId="77777777" w:rsidTr="005F6F6E">
        <w:tc>
          <w:tcPr>
            <w:tcW w:w="1069" w:type="pct"/>
            <w:vAlign w:val="bottom"/>
          </w:tcPr>
          <w:p w14:paraId="1FAA7C0E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属性名</w:t>
            </w:r>
          </w:p>
        </w:tc>
        <w:tc>
          <w:tcPr>
            <w:tcW w:w="1187" w:type="pct"/>
            <w:vAlign w:val="bottom"/>
          </w:tcPr>
          <w:p w14:paraId="6A65DBC8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数据库中代码</w:t>
            </w:r>
          </w:p>
        </w:tc>
        <w:tc>
          <w:tcPr>
            <w:tcW w:w="450" w:type="pct"/>
            <w:vAlign w:val="bottom"/>
          </w:tcPr>
          <w:p w14:paraId="60AD786C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类型</w:t>
            </w:r>
          </w:p>
        </w:tc>
        <w:tc>
          <w:tcPr>
            <w:tcW w:w="450" w:type="pct"/>
            <w:vAlign w:val="bottom"/>
          </w:tcPr>
          <w:p w14:paraId="79F1AF3B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长度</w:t>
            </w:r>
          </w:p>
        </w:tc>
        <w:tc>
          <w:tcPr>
            <w:tcW w:w="1843" w:type="pct"/>
            <w:vAlign w:val="bottom"/>
          </w:tcPr>
          <w:p w14:paraId="47DC6F22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备注</w:t>
            </w:r>
          </w:p>
        </w:tc>
      </w:tr>
      <w:tr w:rsidR="001D065C" w:rsidRPr="001D065C" w14:paraId="50731000" w14:textId="77777777" w:rsidTr="005F6F6E">
        <w:tc>
          <w:tcPr>
            <w:tcW w:w="1069" w:type="pct"/>
          </w:tcPr>
          <w:p w14:paraId="13BF4F2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号</w:t>
            </w:r>
          </w:p>
        </w:tc>
        <w:tc>
          <w:tcPr>
            <w:tcW w:w="1187" w:type="pct"/>
          </w:tcPr>
          <w:p w14:paraId="2D4CDEFE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ADER_ID</w:t>
            </w:r>
          </w:p>
        </w:tc>
        <w:tc>
          <w:tcPr>
            <w:tcW w:w="450" w:type="pct"/>
          </w:tcPr>
          <w:p w14:paraId="79137CD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50" w:type="pct"/>
          </w:tcPr>
          <w:p w14:paraId="7BA9BB7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1</w:t>
            </w:r>
          </w:p>
        </w:tc>
        <w:tc>
          <w:tcPr>
            <w:tcW w:w="1843" w:type="pct"/>
          </w:tcPr>
          <w:p w14:paraId="3988CED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借书的读者的唯一标识</w:t>
            </w:r>
          </w:p>
        </w:tc>
      </w:tr>
      <w:tr w:rsidR="001D065C" w:rsidRPr="001D065C" w14:paraId="6CB811BB" w14:textId="77777777" w:rsidTr="005F6F6E">
        <w:tc>
          <w:tcPr>
            <w:tcW w:w="1069" w:type="pct"/>
          </w:tcPr>
          <w:p w14:paraId="6939B54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</w:t>
            </w:r>
            <w:r w:rsidRPr="001D065C">
              <w:rPr>
                <w:color w:val="000000" w:themeColor="text1"/>
              </w:rPr>
              <w:t>ISBN</w:t>
            </w:r>
            <w:r w:rsidRPr="001D065C">
              <w:rPr>
                <w:color w:val="000000" w:themeColor="text1"/>
              </w:rPr>
              <w:t>号</w:t>
            </w:r>
          </w:p>
        </w:tc>
        <w:tc>
          <w:tcPr>
            <w:tcW w:w="1187" w:type="pct"/>
          </w:tcPr>
          <w:p w14:paraId="65ED3AF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OK_ISBN</w:t>
            </w:r>
          </w:p>
        </w:tc>
        <w:tc>
          <w:tcPr>
            <w:tcW w:w="450" w:type="pct"/>
          </w:tcPr>
          <w:p w14:paraId="58FCEAF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50" w:type="pct"/>
          </w:tcPr>
          <w:p w14:paraId="79CE73D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3</w:t>
            </w:r>
          </w:p>
        </w:tc>
        <w:tc>
          <w:tcPr>
            <w:tcW w:w="1843" w:type="pct"/>
          </w:tcPr>
          <w:p w14:paraId="003E2FB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一种书籍的唯一识别码</w:t>
            </w:r>
          </w:p>
        </w:tc>
      </w:tr>
      <w:tr w:rsidR="001D065C" w:rsidRPr="001D065C" w14:paraId="0DEBFEE9" w14:textId="77777777" w:rsidTr="005F6F6E">
        <w:tc>
          <w:tcPr>
            <w:tcW w:w="1069" w:type="pct"/>
          </w:tcPr>
          <w:p w14:paraId="6C8D25D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阅时间</w:t>
            </w:r>
          </w:p>
        </w:tc>
        <w:tc>
          <w:tcPr>
            <w:tcW w:w="1187" w:type="pct"/>
          </w:tcPr>
          <w:p w14:paraId="7DF2DCA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BORROW_TIME</w:t>
            </w:r>
          </w:p>
        </w:tc>
        <w:tc>
          <w:tcPr>
            <w:tcW w:w="450" w:type="pct"/>
          </w:tcPr>
          <w:p w14:paraId="69083AF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50" w:type="pct"/>
          </w:tcPr>
          <w:p w14:paraId="7BCA6A5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8</w:t>
            </w:r>
          </w:p>
        </w:tc>
        <w:tc>
          <w:tcPr>
            <w:tcW w:w="1843" w:type="pct"/>
          </w:tcPr>
          <w:p w14:paraId="1F5EABA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借阅该书籍的时间</w:t>
            </w:r>
          </w:p>
        </w:tc>
      </w:tr>
      <w:tr w:rsidR="001D065C" w:rsidRPr="001D065C" w14:paraId="455C9AB5" w14:textId="77777777" w:rsidTr="005F6F6E">
        <w:tc>
          <w:tcPr>
            <w:tcW w:w="1069" w:type="pct"/>
          </w:tcPr>
          <w:p w14:paraId="319EF0E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最大可借时间</w:t>
            </w:r>
          </w:p>
        </w:tc>
        <w:tc>
          <w:tcPr>
            <w:tcW w:w="1187" w:type="pct"/>
          </w:tcPr>
          <w:p w14:paraId="398DD4D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MAX_TIME</w:t>
            </w:r>
          </w:p>
        </w:tc>
        <w:tc>
          <w:tcPr>
            <w:tcW w:w="450" w:type="pct"/>
          </w:tcPr>
          <w:p w14:paraId="112A478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50" w:type="pct"/>
          </w:tcPr>
          <w:p w14:paraId="1E067AE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</w:t>
            </w:r>
          </w:p>
        </w:tc>
        <w:tc>
          <w:tcPr>
            <w:tcW w:w="1843" w:type="pct"/>
          </w:tcPr>
          <w:p w14:paraId="79A4E11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最长可以借阅的时间</w:t>
            </w:r>
          </w:p>
        </w:tc>
      </w:tr>
      <w:tr w:rsidR="001D065C" w:rsidRPr="001D065C" w14:paraId="50183CBC" w14:textId="77777777" w:rsidTr="005F6F6E">
        <w:tc>
          <w:tcPr>
            <w:tcW w:w="1069" w:type="pct"/>
          </w:tcPr>
          <w:p w14:paraId="0CA7D9C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还书时间</w:t>
            </w:r>
          </w:p>
        </w:tc>
        <w:tc>
          <w:tcPr>
            <w:tcW w:w="1187" w:type="pct"/>
          </w:tcPr>
          <w:p w14:paraId="1E59D6A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RETURN_TIME</w:t>
            </w:r>
          </w:p>
        </w:tc>
        <w:tc>
          <w:tcPr>
            <w:tcW w:w="450" w:type="pct"/>
          </w:tcPr>
          <w:p w14:paraId="778D4D3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50" w:type="pct"/>
          </w:tcPr>
          <w:p w14:paraId="02D9055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8</w:t>
            </w:r>
          </w:p>
        </w:tc>
        <w:tc>
          <w:tcPr>
            <w:tcW w:w="1843" w:type="pct"/>
          </w:tcPr>
          <w:p w14:paraId="5AAD941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归还书籍的时间</w:t>
            </w:r>
          </w:p>
        </w:tc>
      </w:tr>
    </w:tbl>
    <w:p w14:paraId="70B22B7B" w14:textId="77777777" w:rsidR="00CC29A8" w:rsidRDefault="00CC29A8" w:rsidP="008A5942">
      <w:pPr>
        <w:pStyle w:val="a0"/>
        <w:widowControl w:val="0"/>
        <w:spacing w:line="360" w:lineRule="auto"/>
        <w:rPr>
          <w:b/>
          <w:bCs/>
          <w:color w:val="000000" w:themeColor="text1"/>
        </w:rPr>
      </w:pPr>
    </w:p>
    <w:p w14:paraId="4CDED01D" w14:textId="29926825" w:rsidR="0097020F" w:rsidRPr="00311F5E" w:rsidRDefault="006D74D0" w:rsidP="008A5942">
      <w:pPr>
        <w:pStyle w:val="a0"/>
        <w:widowControl w:val="0"/>
        <w:spacing w:line="360" w:lineRule="auto"/>
        <w:rPr>
          <w:b/>
          <w:bCs/>
          <w:color w:val="000000" w:themeColor="text1"/>
          <w:lang w:eastAsia="zh-CN"/>
        </w:rPr>
      </w:pPr>
      <w:r w:rsidRPr="00311F5E">
        <w:rPr>
          <w:b/>
          <w:bCs/>
          <w:color w:val="000000" w:themeColor="text1"/>
        </w:rPr>
        <w:t>图书管理员信息字典</w:t>
      </w:r>
      <w:r w:rsidR="00311F5E">
        <w:rPr>
          <w:rFonts w:hint="eastAsia"/>
          <w:b/>
          <w:bCs/>
          <w:color w:val="000000" w:themeColor="text1"/>
          <w:lang w:eastAsia="zh-CN"/>
        </w:rPr>
        <w:t>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67"/>
        <w:gridCol w:w="2156"/>
        <w:gridCol w:w="1394"/>
        <w:gridCol w:w="774"/>
        <w:gridCol w:w="3165"/>
      </w:tblGrid>
      <w:tr w:rsidR="001D065C" w:rsidRPr="001D065C" w14:paraId="4D50B991" w14:textId="77777777" w:rsidTr="00EC04F2">
        <w:tc>
          <w:tcPr>
            <w:tcW w:w="772" w:type="pct"/>
            <w:vAlign w:val="bottom"/>
          </w:tcPr>
          <w:p w14:paraId="1AE2BDE2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属性名</w:t>
            </w:r>
          </w:p>
        </w:tc>
        <w:tc>
          <w:tcPr>
            <w:tcW w:w="1217" w:type="pct"/>
            <w:vAlign w:val="bottom"/>
          </w:tcPr>
          <w:p w14:paraId="079B364F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数据库中代码</w:t>
            </w:r>
          </w:p>
        </w:tc>
        <w:tc>
          <w:tcPr>
            <w:tcW w:w="787" w:type="pct"/>
            <w:vAlign w:val="bottom"/>
          </w:tcPr>
          <w:p w14:paraId="687F38CF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类型</w:t>
            </w:r>
          </w:p>
        </w:tc>
        <w:tc>
          <w:tcPr>
            <w:tcW w:w="437" w:type="pct"/>
            <w:vAlign w:val="bottom"/>
          </w:tcPr>
          <w:p w14:paraId="73B33B4E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长度</w:t>
            </w:r>
          </w:p>
        </w:tc>
        <w:tc>
          <w:tcPr>
            <w:tcW w:w="1787" w:type="pct"/>
            <w:vAlign w:val="bottom"/>
          </w:tcPr>
          <w:p w14:paraId="3DF724EF" w14:textId="77777777" w:rsidR="0097020F" w:rsidRPr="00AF60C9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AF60C9">
              <w:rPr>
                <w:b/>
                <w:bCs/>
                <w:color w:val="000000" w:themeColor="text1"/>
              </w:rPr>
              <w:t>备注</w:t>
            </w:r>
          </w:p>
        </w:tc>
      </w:tr>
      <w:tr w:rsidR="001D065C" w:rsidRPr="001D065C" w14:paraId="286EBC59" w14:textId="77777777" w:rsidTr="00EC04F2">
        <w:tc>
          <w:tcPr>
            <w:tcW w:w="772" w:type="pct"/>
          </w:tcPr>
          <w:p w14:paraId="2CEBDA3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管理员</w:t>
            </w:r>
            <w:r w:rsidRPr="001D065C">
              <w:rPr>
                <w:color w:val="000000" w:themeColor="text1"/>
              </w:rPr>
              <w:t>ID</w:t>
            </w:r>
          </w:p>
        </w:tc>
        <w:tc>
          <w:tcPr>
            <w:tcW w:w="1217" w:type="pct"/>
          </w:tcPr>
          <w:p w14:paraId="6F1FA1C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ADMIN_ID</w:t>
            </w:r>
          </w:p>
        </w:tc>
        <w:tc>
          <w:tcPr>
            <w:tcW w:w="787" w:type="pct"/>
          </w:tcPr>
          <w:p w14:paraId="2B8E772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INT</w:t>
            </w:r>
          </w:p>
        </w:tc>
        <w:tc>
          <w:tcPr>
            <w:tcW w:w="437" w:type="pct"/>
          </w:tcPr>
          <w:p w14:paraId="137D286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1</w:t>
            </w:r>
          </w:p>
        </w:tc>
        <w:tc>
          <w:tcPr>
            <w:tcW w:w="1787" w:type="pct"/>
          </w:tcPr>
          <w:p w14:paraId="43838AC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馆管理员的唯一标识</w:t>
            </w:r>
          </w:p>
        </w:tc>
      </w:tr>
      <w:tr w:rsidR="001D065C" w:rsidRPr="001D065C" w14:paraId="5BB5152E" w14:textId="77777777" w:rsidTr="00EC04F2">
        <w:tc>
          <w:tcPr>
            <w:tcW w:w="772" w:type="pct"/>
          </w:tcPr>
          <w:p w14:paraId="3B3C589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姓名</w:t>
            </w:r>
          </w:p>
        </w:tc>
        <w:tc>
          <w:tcPr>
            <w:tcW w:w="1217" w:type="pct"/>
          </w:tcPr>
          <w:p w14:paraId="151F131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ADMIN_NAME</w:t>
            </w:r>
          </w:p>
        </w:tc>
        <w:tc>
          <w:tcPr>
            <w:tcW w:w="787" w:type="pct"/>
          </w:tcPr>
          <w:p w14:paraId="642C0D5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37" w:type="pct"/>
          </w:tcPr>
          <w:p w14:paraId="0909382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0</w:t>
            </w:r>
          </w:p>
        </w:tc>
        <w:tc>
          <w:tcPr>
            <w:tcW w:w="1787" w:type="pct"/>
          </w:tcPr>
          <w:p w14:paraId="41BBC65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管理员的姓名</w:t>
            </w:r>
          </w:p>
        </w:tc>
      </w:tr>
      <w:tr w:rsidR="001D065C" w:rsidRPr="001D065C" w14:paraId="5428BF02" w14:textId="77777777" w:rsidTr="00EC04F2">
        <w:tc>
          <w:tcPr>
            <w:tcW w:w="772" w:type="pct"/>
          </w:tcPr>
          <w:p w14:paraId="4CFA5F2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lastRenderedPageBreak/>
              <w:t>性别</w:t>
            </w:r>
          </w:p>
        </w:tc>
        <w:tc>
          <w:tcPr>
            <w:tcW w:w="1217" w:type="pct"/>
          </w:tcPr>
          <w:p w14:paraId="3C22168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ADMIN_GENDER</w:t>
            </w:r>
          </w:p>
        </w:tc>
        <w:tc>
          <w:tcPr>
            <w:tcW w:w="787" w:type="pct"/>
          </w:tcPr>
          <w:p w14:paraId="02C79A2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37" w:type="pct"/>
          </w:tcPr>
          <w:p w14:paraId="3E70B05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2</w:t>
            </w:r>
          </w:p>
        </w:tc>
        <w:tc>
          <w:tcPr>
            <w:tcW w:w="1787" w:type="pct"/>
          </w:tcPr>
          <w:p w14:paraId="0429D6F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管理员的性别</w:t>
            </w:r>
          </w:p>
        </w:tc>
      </w:tr>
      <w:tr w:rsidR="001D065C" w:rsidRPr="001D065C" w14:paraId="7661E28F" w14:textId="77777777" w:rsidTr="00EC04F2">
        <w:tc>
          <w:tcPr>
            <w:tcW w:w="772" w:type="pct"/>
          </w:tcPr>
          <w:p w14:paraId="3A34A48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联系方式</w:t>
            </w:r>
          </w:p>
        </w:tc>
        <w:tc>
          <w:tcPr>
            <w:tcW w:w="1217" w:type="pct"/>
          </w:tcPr>
          <w:p w14:paraId="109922C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ADMIN_PHONE</w:t>
            </w:r>
          </w:p>
        </w:tc>
        <w:tc>
          <w:tcPr>
            <w:tcW w:w="787" w:type="pct"/>
          </w:tcPr>
          <w:p w14:paraId="5DD8855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VARCHAR</w:t>
            </w:r>
          </w:p>
        </w:tc>
        <w:tc>
          <w:tcPr>
            <w:tcW w:w="437" w:type="pct"/>
          </w:tcPr>
          <w:p w14:paraId="5680FC6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11</w:t>
            </w:r>
          </w:p>
        </w:tc>
        <w:tc>
          <w:tcPr>
            <w:tcW w:w="1787" w:type="pct"/>
          </w:tcPr>
          <w:p w14:paraId="2D60D1E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管理员的手机号</w:t>
            </w:r>
          </w:p>
        </w:tc>
      </w:tr>
    </w:tbl>
    <w:p w14:paraId="2775C22E" w14:textId="77777777" w:rsidR="00E44654" w:rsidRDefault="00E44654" w:rsidP="00E44654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13" w:name="数据结构"/>
      <w:bookmarkEnd w:id="12"/>
    </w:p>
    <w:p w14:paraId="243D7F03" w14:textId="3F973915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4.2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数据结构</w:t>
      </w:r>
    </w:p>
    <w:tbl>
      <w:tblPr>
        <w:tblStyle w:val="Table"/>
        <w:tblW w:w="5000" w:type="pct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020" w:firstRow="1" w:lastRow="0" w:firstColumn="0" w:lastColumn="0" w:noHBand="0" w:noVBand="0"/>
      </w:tblPr>
      <w:tblGrid>
        <w:gridCol w:w="1952"/>
        <w:gridCol w:w="6904"/>
      </w:tblGrid>
      <w:tr w:rsidR="001D065C" w:rsidRPr="001D065C" w14:paraId="05CC8D85" w14:textId="77777777" w:rsidTr="00B003B9">
        <w:tc>
          <w:tcPr>
            <w:tcW w:w="1102" w:type="pct"/>
            <w:vAlign w:val="bottom"/>
          </w:tcPr>
          <w:p w14:paraId="663E61B1" w14:textId="77777777" w:rsidR="0097020F" w:rsidRPr="00733A5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733A52">
              <w:rPr>
                <w:b/>
                <w:bCs/>
                <w:color w:val="000000" w:themeColor="text1"/>
              </w:rPr>
              <w:t>数据结构名</w:t>
            </w:r>
          </w:p>
        </w:tc>
        <w:tc>
          <w:tcPr>
            <w:tcW w:w="3898" w:type="pct"/>
            <w:vAlign w:val="bottom"/>
          </w:tcPr>
          <w:p w14:paraId="0236A7B5" w14:textId="77777777" w:rsidR="0097020F" w:rsidRPr="00733A52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733A52">
              <w:rPr>
                <w:b/>
                <w:bCs/>
                <w:color w:val="000000" w:themeColor="text1"/>
              </w:rPr>
              <w:t>组成</w:t>
            </w:r>
          </w:p>
        </w:tc>
      </w:tr>
      <w:tr w:rsidR="001D065C" w:rsidRPr="001D065C" w14:paraId="28ACD071" w14:textId="77777777" w:rsidTr="00B003B9">
        <w:tc>
          <w:tcPr>
            <w:tcW w:w="1102" w:type="pct"/>
          </w:tcPr>
          <w:p w14:paraId="135DD4B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3898" w:type="pct"/>
          </w:tcPr>
          <w:p w14:paraId="11B6B0E4" w14:textId="63258298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的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图书名、作者、类别、简介、出版社、出版时间、价格、语言、数量、存放位置</w:t>
            </w:r>
          </w:p>
        </w:tc>
      </w:tr>
      <w:tr w:rsidR="001D065C" w:rsidRPr="001D065C" w14:paraId="730320E6" w14:textId="77777777" w:rsidTr="00B003B9">
        <w:tc>
          <w:tcPr>
            <w:tcW w:w="1102" w:type="pct"/>
          </w:tcPr>
          <w:p w14:paraId="08C5445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3898" w:type="pct"/>
          </w:tcPr>
          <w:p w14:paraId="12DAE80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号、姓名、性别、地址、联系方式、信誉度</w:t>
            </w:r>
          </w:p>
        </w:tc>
      </w:tr>
      <w:tr w:rsidR="001D065C" w:rsidRPr="001D065C" w14:paraId="16A96234" w14:textId="77777777" w:rsidTr="00B003B9">
        <w:tc>
          <w:tcPr>
            <w:tcW w:w="1102" w:type="pct"/>
          </w:tcPr>
          <w:p w14:paraId="5A12186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阅信息</w:t>
            </w:r>
          </w:p>
        </w:tc>
        <w:tc>
          <w:tcPr>
            <w:tcW w:w="3898" w:type="pct"/>
          </w:tcPr>
          <w:p w14:paraId="033EAE1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读者号、借阅时间、最大可借时间、还书时间</w:t>
            </w:r>
          </w:p>
        </w:tc>
      </w:tr>
      <w:tr w:rsidR="001D065C" w:rsidRPr="001D065C" w14:paraId="5F92885E" w14:textId="77777777" w:rsidTr="00B003B9">
        <w:tc>
          <w:tcPr>
            <w:tcW w:w="1102" w:type="pct"/>
          </w:tcPr>
          <w:p w14:paraId="7B29210F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管理员信息</w:t>
            </w:r>
          </w:p>
        </w:tc>
        <w:tc>
          <w:tcPr>
            <w:tcW w:w="3898" w:type="pct"/>
          </w:tcPr>
          <w:p w14:paraId="73E627D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管理员</w:t>
            </w:r>
            <w:r w:rsidRPr="001D065C">
              <w:rPr>
                <w:color w:val="000000" w:themeColor="text1"/>
                <w:lang w:eastAsia="zh-CN"/>
              </w:rPr>
              <w:t>ID</w:t>
            </w:r>
            <w:r w:rsidRPr="001D065C">
              <w:rPr>
                <w:color w:val="000000" w:themeColor="text1"/>
                <w:lang w:eastAsia="zh-CN"/>
              </w:rPr>
              <w:t>、管理员姓名、管理员性别、管理员联系方式</w:t>
            </w:r>
          </w:p>
        </w:tc>
      </w:tr>
    </w:tbl>
    <w:p w14:paraId="0720844F" w14:textId="77777777" w:rsidR="00E44654" w:rsidRDefault="00E44654" w:rsidP="00E44654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14" w:name="数据流"/>
      <w:bookmarkEnd w:id="13"/>
    </w:p>
    <w:p w14:paraId="13865957" w14:textId="3885FBFA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4.3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数据流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9"/>
        <w:gridCol w:w="1275"/>
        <w:gridCol w:w="1560"/>
        <w:gridCol w:w="4352"/>
      </w:tblGrid>
      <w:tr w:rsidR="001D065C" w:rsidRPr="001D065C" w14:paraId="3B7FEA8B" w14:textId="77777777" w:rsidTr="00E44654">
        <w:tc>
          <w:tcPr>
            <w:tcW w:w="942" w:type="pct"/>
            <w:vAlign w:val="bottom"/>
          </w:tcPr>
          <w:p w14:paraId="241E1442" w14:textId="77777777" w:rsidR="0097020F" w:rsidRPr="00CF05AC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CF05AC">
              <w:rPr>
                <w:b/>
                <w:bCs/>
                <w:color w:val="000000" w:themeColor="text1"/>
              </w:rPr>
              <w:t>数据流名</w:t>
            </w:r>
          </w:p>
        </w:tc>
        <w:tc>
          <w:tcPr>
            <w:tcW w:w="720" w:type="pct"/>
            <w:vAlign w:val="bottom"/>
          </w:tcPr>
          <w:p w14:paraId="30FBDD8D" w14:textId="1C277F2E" w:rsidR="0097020F" w:rsidRPr="00CF05AC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CF05AC">
              <w:rPr>
                <w:b/>
                <w:bCs/>
                <w:color w:val="000000" w:themeColor="text1"/>
              </w:rPr>
              <w:t>来源</w:t>
            </w:r>
          </w:p>
        </w:tc>
        <w:tc>
          <w:tcPr>
            <w:tcW w:w="881" w:type="pct"/>
            <w:vAlign w:val="bottom"/>
          </w:tcPr>
          <w:p w14:paraId="496F3F31" w14:textId="2D71F7CC" w:rsidR="0097020F" w:rsidRPr="00CF05AC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CF05AC">
              <w:rPr>
                <w:b/>
                <w:bCs/>
                <w:color w:val="000000" w:themeColor="text1"/>
              </w:rPr>
              <w:t>去向</w:t>
            </w:r>
          </w:p>
        </w:tc>
        <w:tc>
          <w:tcPr>
            <w:tcW w:w="2458" w:type="pct"/>
            <w:vAlign w:val="bottom"/>
          </w:tcPr>
          <w:p w14:paraId="4BD813E4" w14:textId="77777777" w:rsidR="0097020F" w:rsidRPr="00CF05AC" w:rsidRDefault="006D74D0" w:rsidP="008A5942">
            <w:pPr>
              <w:pStyle w:val="Compact"/>
              <w:widowControl w:val="0"/>
              <w:spacing w:line="360" w:lineRule="auto"/>
              <w:rPr>
                <w:b/>
                <w:bCs/>
                <w:color w:val="000000" w:themeColor="text1"/>
              </w:rPr>
            </w:pPr>
            <w:r w:rsidRPr="00CF05AC">
              <w:rPr>
                <w:b/>
                <w:bCs/>
                <w:color w:val="000000" w:themeColor="text1"/>
              </w:rPr>
              <w:t>数据流组成</w:t>
            </w:r>
          </w:p>
        </w:tc>
      </w:tr>
      <w:tr w:rsidR="001D065C" w:rsidRPr="001D065C" w14:paraId="3F16CAB8" w14:textId="77777777" w:rsidTr="00E44654">
        <w:tc>
          <w:tcPr>
            <w:tcW w:w="942" w:type="pct"/>
          </w:tcPr>
          <w:p w14:paraId="3555B2B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新进图书信息</w:t>
            </w:r>
          </w:p>
        </w:tc>
        <w:tc>
          <w:tcPr>
            <w:tcW w:w="720" w:type="pct"/>
          </w:tcPr>
          <w:p w14:paraId="33B6A0C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管理员</w:t>
            </w:r>
          </w:p>
        </w:tc>
        <w:tc>
          <w:tcPr>
            <w:tcW w:w="881" w:type="pct"/>
          </w:tcPr>
          <w:p w14:paraId="0042BAE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2458" w:type="pct"/>
          </w:tcPr>
          <w:p w14:paraId="1B08E3C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新图书的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作者等图书详细信息</w:t>
            </w:r>
          </w:p>
        </w:tc>
      </w:tr>
      <w:tr w:rsidR="001D065C" w:rsidRPr="001D065C" w14:paraId="07F594BB" w14:textId="77777777" w:rsidTr="00E44654">
        <w:tc>
          <w:tcPr>
            <w:tcW w:w="942" w:type="pct"/>
          </w:tcPr>
          <w:p w14:paraId="686BC80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新信息</w:t>
            </w:r>
          </w:p>
        </w:tc>
        <w:tc>
          <w:tcPr>
            <w:tcW w:w="720" w:type="pct"/>
          </w:tcPr>
          <w:p w14:paraId="09E50CC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管理员</w:t>
            </w:r>
          </w:p>
        </w:tc>
        <w:tc>
          <w:tcPr>
            <w:tcW w:w="881" w:type="pct"/>
          </w:tcPr>
          <w:p w14:paraId="3327370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2458" w:type="pct"/>
          </w:tcPr>
          <w:p w14:paraId="02761AF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修改后的某图书的信息</w:t>
            </w:r>
          </w:p>
        </w:tc>
      </w:tr>
      <w:tr w:rsidR="001D065C" w:rsidRPr="001D065C" w14:paraId="7ADBC3C1" w14:textId="77777777" w:rsidTr="00E44654">
        <w:tc>
          <w:tcPr>
            <w:tcW w:w="942" w:type="pct"/>
          </w:tcPr>
          <w:p w14:paraId="73578E5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720" w:type="pct"/>
          </w:tcPr>
          <w:p w14:paraId="00FCB09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881" w:type="pct"/>
          </w:tcPr>
          <w:p w14:paraId="0119C252" w14:textId="77777777" w:rsidR="00F17267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管理员、</w:t>
            </w:r>
          </w:p>
          <w:p w14:paraId="790F20F6" w14:textId="3BA9EDEF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2458" w:type="pct"/>
          </w:tcPr>
          <w:p w14:paraId="54707F9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位置等详细信息</w:t>
            </w:r>
          </w:p>
        </w:tc>
      </w:tr>
      <w:tr w:rsidR="001D065C" w:rsidRPr="001D065C" w14:paraId="74FD0FAB" w14:textId="77777777" w:rsidTr="00E44654">
        <w:tc>
          <w:tcPr>
            <w:tcW w:w="942" w:type="pct"/>
          </w:tcPr>
          <w:p w14:paraId="5BF1C5A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书信息</w:t>
            </w:r>
          </w:p>
        </w:tc>
        <w:tc>
          <w:tcPr>
            <w:tcW w:w="720" w:type="pct"/>
          </w:tcPr>
          <w:p w14:paraId="6537E83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881" w:type="pct"/>
          </w:tcPr>
          <w:p w14:paraId="2CD546D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信息</w:t>
            </w:r>
          </w:p>
        </w:tc>
        <w:tc>
          <w:tcPr>
            <w:tcW w:w="2458" w:type="pct"/>
          </w:tcPr>
          <w:p w14:paraId="0D0ADE4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号、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借阅时间</w:t>
            </w:r>
          </w:p>
        </w:tc>
      </w:tr>
      <w:tr w:rsidR="001D065C" w:rsidRPr="001D065C" w14:paraId="1501A9C4" w14:textId="77777777" w:rsidTr="00E44654">
        <w:tc>
          <w:tcPr>
            <w:tcW w:w="942" w:type="pct"/>
          </w:tcPr>
          <w:p w14:paraId="2B4F0BD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还书信息</w:t>
            </w:r>
          </w:p>
        </w:tc>
        <w:tc>
          <w:tcPr>
            <w:tcW w:w="720" w:type="pct"/>
          </w:tcPr>
          <w:p w14:paraId="1285B5D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881" w:type="pct"/>
          </w:tcPr>
          <w:p w14:paraId="2E9D82D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信息</w:t>
            </w:r>
          </w:p>
        </w:tc>
        <w:tc>
          <w:tcPr>
            <w:tcW w:w="2458" w:type="pct"/>
          </w:tcPr>
          <w:p w14:paraId="6BB189D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号、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归还时间</w:t>
            </w:r>
          </w:p>
        </w:tc>
      </w:tr>
      <w:tr w:rsidR="001D065C" w:rsidRPr="001D065C" w14:paraId="0812E665" w14:textId="77777777" w:rsidTr="00E44654">
        <w:tc>
          <w:tcPr>
            <w:tcW w:w="942" w:type="pct"/>
          </w:tcPr>
          <w:p w14:paraId="7BDA819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信息</w:t>
            </w:r>
          </w:p>
        </w:tc>
        <w:tc>
          <w:tcPr>
            <w:tcW w:w="720" w:type="pct"/>
          </w:tcPr>
          <w:p w14:paraId="08A98ED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实验</w:t>
            </w:r>
          </w:p>
        </w:tc>
        <w:tc>
          <w:tcPr>
            <w:tcW w:w="881" w:type="pct"/>
          </w:tcPr>
          <w:p w14:paraId="6BD8943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2458" w:type="pct"/>
          </w:tcPr>
          <w:p w14:paraId="6EBA9C8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号、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借阅时间、归还时间</w:t>
            </w:r>
          </w:p>
        </w:tc>
      </w:tr>
      <w:tr w:rsidR="001D065C" w:rsidRPr="001D065C" w14:paraId="2EB91A4B" w14:textId="77777777" w:rsidTr="00E44654">
        <w:tc>
          <w:tcPr>
            <w:tcW w:w="942" w:type="pct"/>
          </w:tcPr>
          <w:p w14:paraId="581D68F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720" w:type="pct"/>
          </w:tcPr>
          <w:p w14:paraId="7B508F0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881" w:type="pct"/>
          </w:tcPr>
          <w:p w14:paraId="5C8B6AA3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2458" w:type="pct"/>
          </w:tcPr>
          <w:p w14:paraId="6B86D57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姓名、性别、联系方式等个人信息</w:t>
            </w:r>
          </w:p>
        </w:tc>
      </w:tr>
      <w:tr w:rsidR="001D065C" w:rsidRPr="001D065C" w14:paraId="1B12A441" w14:textId="77777777" w:rsidTr="00E44654">
        <w:tc>
          <w:tcPr>
            <w:tcW w:w="942" w:type="pct"/>
          </w:tcPr>
          <w:p w14:paraId="0E3268B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lastRenderedPageBreak/>
              <w:t>个人信息</w:t>
            </w:r>
          </w:p>
        </w:tc>
        <w:tc>
          <w:tcPr>
            <w:tcW w:w="720" w:type="pct"/>
          </w:tcPr>
          <w:p w14:paraId="3EE81A8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881" w:type="pct"/>
          </w:tcPr>
          <w:p w14:paraId="694EBC6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</w:t>
            </w:r>
          </w:p>
        </w:tc>
        <w:tc>
          <w:tcPr>
            <w:tcW w:w="2458" w:type="pct"/>
          </w:tcPr>
          <w:p w14:paraId="0C9DC17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的</w:t>
            </w:r>
            <w:r w:rsidRPr="001D065C">
              <w:rPr>
                <w:color w:val="000000" w:themeColor="text1"/>
                <w:lang w:eastAsia="zh-CN"/>
              </w:rPr>
              <w:t>ID</w:t>
            </w:r>
            <w:r w:rsidRPr="001D065C">
              <w:rPr>
                <w:color w:val="000000" w:themeColor="text1"/>
                <w:lang w:eastAsia="zh-CN"/>
              </w:rPr>
              <w:t>、姓名、性别、信誉度等个人信息</w:t>
            </w:r>
          </w:p>
        </w:tc>
      </w:tr>
    </w:tbl>
    <w:p w14:paraId="6A01A7D0" w14:textId="77777777" w:rsidR="004B1CDC" w:rsidRDefault="004B1CDC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15" w:name="数据存储"/>
      <w:bookmarkEnd w:id="14"/>
    </w:p>
    <w:p w14:paraId="35341ECA" w14:textId="162379BB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4.4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数据存储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26"/>
        <w:gridCol w:w="2126"/>
        <w:gridCol w:w="1482"/>
        <w:gridCol w:w="3722"/>
      </w:tblGrid>
      <w:tr w:rsidR="001D065C" w:rsidRPr="001D065C" w14:paraId="1FE74B36" w14:textId="77777777" w:rsidTr="006362B6">
        <w:tc>
          <w:tcPr>
            <w:tcW w:w="1526" w:type="dxa"/>
            <w:vAlign w:val="center"/>
          </w:tcPr>
          <w:p w14:paraId="2B8E08AC" w14:textId="77777777" w:rsidR="0097020F" w:rsidRPr="00AD1804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b/>
                <w:bCs/>
                <w:color w:val="000000" w:themeColor="text1"/>
              </w:rPr>
            </w:pPr>
            <w:r w:rsidRPr="00AD1804">
              <w:rPr>
                <w:b/>
                <w:bCs/>
                <w:color w:val="000000" w:themeColor="text1"/>
              </w:rPr>
              <w:t>数据存储名</w:t>
            </w:r>
          </w:p>
        </w:tc>
        <w:tc>
          <w:tcPr>
            <w:tcW w:w="2126" w:type="dxa"/>
            <w:vAlign w:val="center"/>
          </w:tcPr>
          <w:p w14:paraId="02EF676F" w14:textId="04C56D93" w:rsidR="0097020F" w:rsidRPr="00AD1804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b/>
                <w:bCs/>
                <w:color w:val="000000" w:themeColor="text1"/>
              </w:rPr>
            </w:pPr>
            <w:r w:rsidRPr="00AD1804">
              <w:rPr>
                <w:b/>
                <w:bCs/>
                <w:color w:val="000000" w:themeColor="text1"/>
              </w:rPr>
              <w:t>输入</w:t>
            </w:r>
          </w:p>
        </w:tc>
        <w:tc>
          <w:tcPr>
            <w:tcW w:w="1482" w:type="dxa"/>
            <w:vAlign w:val="center"/>
          </w:tcPr>
          <w:p w14:paraId="355FC299" w14:textId="25095DC5" w:rsidR="0097020F" w:rsidRPr="00AD1804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b/>
                <w:bCs/>
                <w:color w:val="000000" w:themeColor="text1"/>
              </w:rPr>
            </w:pPr>
            <w:r w:rsidRPr="00AD1804">
              <w:rPr>
                <w:b/>
                <w:bCs/>
                <w:color w:val="000000" w:themeColor="text1"/>
              </w:rPr>
              <w:t>输出</w:t>
            </w:r>
          </w:p>
        </w:tc>
        <w:tc>
          <w:tcPr>
            <w:tcW w:w="0" w:type="auto"/>
            <w:vAlign w:val="center"/>
          </w:tcPr>
          <w:p w14:paraId="35B9470B" w14:textId="77777777" w:rsidR="0097020F" w:rsidRPr="00AD1804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b/>
                <w:bCs/>
                <w:color w:val="000000" w:themeColor="text1"/>
              </w:rPr>
            </w:pPr>
            <w:r w:rsidRPr="00AD1804">
              <w:rPr>
                <w:b/>
                <w:bCs/>
                <w:color w:val="000000" w:themeColor="text1"/>
              </w:rPr>
              <w:t>组成</w:t>
            </w:r>
          </w:p>
        </w:tc>
      </w:tr>
      <w:tr w:rsidR="001D065C" w:rsidRPr="001D065C" w14:paraId="5EE4B3A7" w14:textId="77777777" w:rsidTr="006362B6">
        <w:tc>
          <w:tcPr>
            <w:tcW w:w="1526" w:type="dxa"/>
            <w:vAlign w:val="center"/>
          </w:tcPr>
          <w:p w14:paraId="073D24C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2126" w:type="dxa"/>
            <w:vAlign w:val="center"/>
          </w:tcPr>
          <w:p w14:paraId="4FB85E5A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新进图书信息、图书新信息</w:t>
            </w:r>
          </w:p>
        </w:tc>
        <w:tc>
          <w:tcPr>
            <w:tcW w:w="1482" w:type="dxa"/>
            <w:vAlign w:val="center"/>
          </w:tcPr>
          <w:p w14:paraId="6F0872CB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0" w:type="auto"/>
            <w:vAlign w:val="center"/>
          </w:tcPr>
          <w:p w14:paraId="3228B641" w14:textId="21D806CC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的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书名、存放位置等图书详细信息</w:t>
            </w:r>
          </w:p>
        </w:tc>
      </w:tr>
      <w:tr w:rsidR="001D065C" w:rsidRPr="001D065C" w14:paraId="2B9AEA02" w14:textId="77777777" w:rsidTr="006362B6">
        <w:tc>
          <w:tcPr>
            <w:tcW w:w="1526" w:type="dxa"/>
            <w:vAlign w:val="center"/>
          </w:tcPr>
          <w:p w14:paraId="06CCF7E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记录</w:t>
            </w:r>
          </w:p>
        </w:tc>
        <w:tc>
          <w:tcPr>
            <w:tcW w:w="2126" w:type="dxa"/>
            <w:vAlign w:val="center"/>
          </w:tcPr>
          <w:p w14:paraId="004FBB9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书信息、还书信息</w:t>
            </w:r>
          </w:p>
        </w:tc>
        <w:tc>
          <w:tcPr>
            <w:tcW w:w="1482" w:type="dxa"/>
            <w:vAlign w:val="center"/>
          </w:tcPr>
          <w:p w14:paraId="0DDBE20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信息</w:t>
            </w:r>
          </w:p>
        </w:tc>
        <w:tc>
          <w:tcPr>
            <w:tcW w:w="0" w:type="auto"/>
            <w:vAlign w:val="center"/>
          </w:tcPr>
          <w:p w14:paraId="4779ED8C" w14:textId="5B329BC3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图书</w:t>
            </w:r>
            <w:r w:rsidRPr="001D065C">
              <w:rPr>
                <w:color w:val="000000" w:themeColor="text1"/>
                <w:lang w:eastAsia="zh-CN"/>
              </w:rPr>
              <w:t>ISBN</w:t>
            </w:r>
            <w:r w:rsidRPr="001D065C">
              <w:rPr>
                <w:color w:val="000000" w:themeColor="text1"/>
                <w:lang w:eastAsia="zh-CN"/>
              </w:rPr>
              <w:t>号、读者</w:t>
            </w:r>
            <w:r w:rsidRPr="001D065C">
              <w:rPr>
                <w:color w:val="000000" w:themeColor="text1"/>
                <w:lang w:eastAsia="zh-CN"/>
              </w:rPr>
              <w:t>ID</w:t>
            </w:r>
            <w:r w:rsidRPr="001D065C">
              <w:rPr>
                <w:color w:val="000000" w:themeColor="text1"/>
                <w:lang w:eastAsia="zh-CN"/>
              </w:rPr>
              <w:t>、借阅时间、还书时间等</w:t>
            </w:r>
          </w:p>
        </w:tc>
      </w:tr>
      <w:tr w:rsidR="001D065C" w:rsidRPr="001D065C" w14:paraId="0745B850" w14:textId="77777777" w:rsidTr="006362B6">
        <w:tc>
          <w:tcPr>
            <w:tcW w:w="1526" w:type="dxa"/>
            <w:vAlign w:val="center"/>
          </w:tcPr>
          <w:p w14:paraId="71102C1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2126" w:type="dxa"/>
            <w:vAlign w:val="center"/>
          </w:tcPr>
          <w:p w14:paraId="14782E4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1482" w:type="dxa"/>
            <w:vAlign w:val="center"/>
          </w:tcPr>
          <w:p w14:paraId="6193E4A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个人信息</w:t>
            </w:r>
          </w:p>
        </w:tc>
        <w:tc>
          <w:tcPr>
            <w:tcW w:w="0" w:type="auto"/>
            <w:vAlign w:val="center"/>
          </w:tcPr>
          <w:p w14:paraId="01B7E7D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jc w:val="both"/>
              <w:rPr>
                <w:color w:val="000000" w:themeColor="text1"/>
                <w:lang w:eastAsia="zh-CN"/>
              </w:rPr>
            </w:pPr>
            <w:r w:rsidRPr="001D065C">
              <w:rPr>
                <w:color w:val="000000" w:themeColor="text1"/>
                <w:lang w:eastAsia="zh-CN"/>
              </w:rPr>
              <w:t>读者的</w:t>
            </w:r>
            <w:r w:rsidRPr="001D065C">
              <w:rPr>
                <w:color w:val="000000" w:themeColor="text1"/>
                <w:lang w:eastAsia="zh-CN"/>
              </w:rPr>
              <w:t>ID</w:t>
            </w:r>
            <w:r w:rsidRPr="001D065C">
              <w:rPr>
                <w:color w:val="000000" w:themeColor="text1"/>
                <w:lang w:eastAsia="zh-CN"/>
              </w:rPr>
              <w:t>、姓名、信誉度等</w:t>
            </w:r>
          </w:p>
        </w:tc>
      </w:tr>
    </w:tbl>
    <w:p w14:paraId="4F54B845" w14:textId="77777777" w:rsidR="00B56B32" w:rsidRDefault="00B56B32" w:rsidP="00B56B3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  <w:lang w:eastAsia="zh-CN"/>
        </w:rPr>
      </w:pPr>
      <w:bookmarkStart w:id="16" w:name="处理过程"/>
      <w:bookmarkEnd w:id="15"/>
    </w:p>
    <w:p w14:paraId="18BC980E" w14:textId="2E1AA5BB" w:rsidR="0097020F" w:rsidRPr="001D065C" w:rsidRDefault="00134D30" w:rsidP="008A5942">
      <w:pPr>
        <w:pStyle w:val="4"/>
        <w:keepNext w:val="0"/>
        <w:keepLines w:val="0"/>
        <w:widowControl w:val="0"/>
        <w:spacing w:line="360" w:lineRule="auto"/>
        <w:rPr>
          <w:i w:val="0"/>
          <w:color w:val="000000" w:themeColor="text1"/>
        </w:rPr>
      </w:pPr>
      <w:r w:rsidRPr="001D065C">
        <w:rPr>
          <w:rFonts w:hint="eastAsia"/>
          <w:i w:val="0"/>
          <w:color w:val="000000" w:themeColor="text1"/>
          <w:lang w:eastAsia="zh-CN"/>
        </w:rPr>
        <w:t>1</w:t>
      </w:r>
      <w:r w:rsidRPr="001D065C">
        <w:rPr>
          <w:i w:val="0"/>
          <w:color w:val="000000" w:themeColor="text1"/>
          <w:lang w:eastAsia="zh-CN"/>
        </w:rPr>
        <w:t>.4.5</w:t>
      </w:r>
      <w:r w:rsidRPr="001D065C">
        <w:rPr>
          <w:i w:val="0"/>
          <w:color w:val="000000" w:themeColor="text1"/>
          <w:lang w:eastAsia="zh-CN"/>
        </w:rPr>
        <w:tab/>
      </w:r>
      <w:r w:rsidR="006D74D0" w:rsidRPr="001D065C">
        <w:rPr>
          <w:i w:val="0"/>
          <w:color w:val="000000" w:themeColor="text1"/>
        </w:rPr>
        <w:t>处理过程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629"/>
        <w:gridCol w:w="2813"/>
        <w:gridCol w:w="2414"/>
      </w:tblGrid>
      <w:tr w:rsidR="001D065C" w:rsidRPr="001D065C" w14:paraId="0160E435" w14:textId="77777777" w:rsidTr="00686C69">
        <w:trPr>
          <w:jc w:val="center"/>
        </w:trPr>
        <w:tc>
          <w:tcPr>
            <w:tcW w:w="2049" w:type="pct"/>
            <w:vAlign w:val="bottom"/>
          </w:tcPr>
          <w:p w14:paraId="16220408" w14:textId="77777777" w:rsidR="0097020F" w:rsidRPr="00686C69" w:rsidRDefault="006D74D0" w:rsidP="008A5942">
            <w:pPr>
              <w:pStyle w:val="Compact"/>
              <w:widowControl w:val="0"/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686C69">
              <w:rPr>
                <w:b/>
                <w:bCs/>
                <w:color w:val="000000" w:themeColor="text1"/>
              </w:rPr>
              <w:t>处理过程名</w:t>
            </w:r>
          </w:p>
        </w:tc>
        <w:tc>
          <w:tcPr>
            <w:tcW w:w="1588" w:type="pct"/>
            <w:vAlign w:val="bottom"/>
          </w:tcPr>
          <w:p w14:paraId="32015EEB" w14:textId="77777777" w:rsidR="0097020F" w:rsidRPr="00686C69" w:rsidRDefault="006D74D0" w:rsidP="008A5942">
            <w:pPr>
              <w:pStyle w:val="Compact"/>
              <w:widowControl w:val="0"/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686C69">
              <w:rPr>
                <w:b/>
                <w:bCs/>
                <w:color w:val="000000" w:themeColor="text1"/>
              </w:rPr>
              <w:t>输入数据流</w:t>
            </w:r>
          </w:p>
        </w:tc>
        <w:tc>
          <w:tcPr>
            <w:tcW w:w="1363" w:type="pct"/>
            <w:vAlign w:val="bottom"/>
          </w:tcPr>
          <w:p w14:paraId="79A31B72" w14:textId="77777777" w:rsidR="0097020F" w:rsidRPr="00686C69" w:rsidRDefault="006D74D0" w:rsidP="008A5942">
            <w:pPr>
              <w:pStyle w:val="Compact"/>
              <w:widowControl w:val="0"/>
              <w:spacing w:line="360" w:lineRule="auto"/>
              <w:jc w:val="center"/>
              <w:rPr>
                <w:b/>
                <w:bCs/>
                <w:color w:val="000000" w:themeColor="text1"/>
              </w:rPr>
            </w:pPr>
            <w:r w:rsidRPr="00686C69">
              <w:rPr>
                <w:b/>
                <w:bCs/>
                <w:color w:val="000000" w:themeColor="text1"/>
              </w:rPr>
              <w:t>输出数据流</w:t>
            </w:r>
          </w:p>
        </w:tc>
      </w:tr>
      <w:tr w:rsidR="001D065C" w:rsidRPr="001D065C" w14:paraId="0E16B959" w14:textId="77777777" w:rsidTr="00686C69">
        <w:trPr>
          <w:jc w:val="center"/>
        </w:trPr>
        <w:tc>
          <w:tcPr>
            <w:tcW w:w="2049" w:type="pct"/>
          </w:tcPr>
          <w:p w14:paraId="7D1F83D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增加图书</w:t>
            </w:r>
          </w:p>
        </w:tc>
        <w:tc>
          <w:tcPr>
            <w:tcW w:w="1588" w:type="pct"/>
          </w:tcPr>
          <w:p w14:paraId="3D10DC7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新进图书信息</w:t>
            </w:r>
          </w:p>
        </w:tc>
        <w:tc>
          <w:tcPr>
            <w:tcW w:w="1363" w:type="pct"/>
          </w:tcPr>
          <w:p w14:paraId="4AE6AA0E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</w:tr>
      <w:tr w:rsidR="001D065C" w:rsidRPr="001D065C" w14:paraId="16DB01F6" w14:textId="77777777" w:rsidTr="00686C69">
        <w:trPr>
          <w:jc w:val="center"/>
        </w:trPr>
        <w:tc>
          <w:tcPr>
            <w:tcW w:w="2049" w:type="pct"/>
          </w:tcPr>
          <w:p w14:paraId="18D1522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修改图书信息</w:t>
            </w:r>
          </w:p>
        </w:tc>
        <w:tc>
          <w:tcPr>
            <w:tcW w:w="1588" w:type="pct"/>
          </w:tcPr>
          <w:p w14:paraId="3148FB8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新信息</w:t>
            </w:r>
          </w:p>
        </w:tc>
        <w:tc>
          <w:tcPr>
            <w:tcW w:w="1363" w:type="pct"/>
          </w:tcPr>
          <w:p w14:paraId="57E5683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</w:tr>
      <w:tr w:rsidR="001D065C" w:rsidRPr="001D065C" w14:paraId="29C87B8C" w14:textId="77777777" w:rsidTr="00686C69">
        <w:trPr>
          <w:jc w:val="center"/>
        </w:trPr>
        <w:tc>
          <w:tcPr>
            <w:tcW w:w="2049" w:type="pct"/>
          </w:tcPr>
          <w:p w14:paraId="6AE6EBE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查询图书</w:t>
            </w:r>
          </w:p>
        </w:tc>
        <w:tc>
          <w:tcPr>
            <w:tcW w:w="1588" w:type="pct"/>
          </w:tcPr>
          <w:p w14:paraId="37F48C81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  <w:tc>
          <w:tcPr>
            <w:tcW w:w="1363" w:type="pct"/>
          </w:tcPr>
          <w:p w14:paraId="3BBF025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图书信息</w:t>
            </w:r>
          </w:p>
        </w:tc>
      </w:tr>
      <w:tr w:rsidR="001D065C" w:rsidRPr="001D065C" w14:paraId="46AFC820" w14:textId="77777777" w:rsidTr="00686C69">
        <w:trPr>
          <w:jc w:val="center"/>
        </w:trPr>
        <w:tc>
          <w:tcPr>
            <w:tcW w:w="2049" w:type="pct"/>
          </w:tcPr>
          <w:p w14:paraId="0B38847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还书</w:t>
            </w:r>
          </w:p>
        </w:tc>
        <w:tc>
          <w:tcPr>
            <w:tcW w:w="1588" w:type="pct"/>
          </w:tcPr>
          <w:p w14:paraId="123DFA6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还书信息</w:t>
            </w:r>
          </w:p>
        </w:tc>
        <w:tc>
          <w:tcPr>
            <w:tcW w:w="1363" w:type="pct"/>
          </w:tcPr>
          <w:p w14:paraId="6EBC3E5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还书信息</w:t>
            </w:r>
          </w:p>
        </w:tc>
      </w:tr>
      <w:tr w:rsidR="001D065C" w:rsidRPr="001D065C" w14:paraId="2FEC99BA" w14:textId="77777777" w:rsidTr="00686C69">
        <w:trPr>
          <w:jc w:val="center"/>
        </w:trPr>
        <w:tc>
          <w:tcPr>
            <w:tcW w:w="2049" w:type="pct"/>
          </w:tcPr>
          <w:p w14:paraId="609D42AC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书</w:t>
            </w:r>
          </w:p>
        </w:tc>
        <w:tc>
          <w:tcPr>
            <w:tcW w:w="1588" w:type="pct"/>
          </w:tcPr>
          <w:p w14:paraId="0C13B287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书信息</w:t>
            </w:r>
          </w:p>
        </w:tc>
        <w:tc>
          <w:tcPr>
            <w:tcW w:w="1363" w:type="pct"/>
          </w:tcPr>
          <w:p w14:paraId="6AB4AA0D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书信息</w:t>
            </w:r>
          </w:p>
        </w:tc>
      </w:tr>
      <w:tr w:rsidR="001D065C" w:rsidRPr="001D065C" w14:paraId="636DFC50" w14:textId="77777777" w:rsidTr="00686C69">
        <w:trPr>
          <w:jc w:val="center"/>
        </w:trPr>
        <w:tc>
          <w:tcPr>
            <w:tcW w:w="2049" w:type="pct"/>
          </w:tcPr>
          <w:p w14:paraId="22D248B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查询个人借还记录</w:t>
            </w:r>
          </w:p>
        </w:tc>
        <w:tc>
          <w:tcPr>
            <w:tcW w:w="1588" w:type="pct"/>
          </w:tcPr>
          <w:p w14:paraId="783C6DA4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信息</w:t>
            </w:r>
          </w:p>
        </w:tc>
        <w:tc>
          <w:tcPr>
            <w:tcW w:w="1363" w:type="pct"/>
          </w:tcPr>
          <w:p w14:paraId="414732A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借还记录</w:t>
            </w:r>
          </w:p>
        </w:tc>
      </w:tr>
      <w:tr w:rsidR="001D065C" w:rsidRPr="001D065C" w14:paraId="5EDC8461" w14:textId="77777777" w:rsidTr="00686C69">
        <w:trPr>
          <w:jc w:val="center"/>
        </w:trPr>
        <w:tc>
          <w:tcPr>
            <w:tcW w:w="2049" w:type="pct"/>
          </w:tcPr>
          <w:p w14:paraId="0D75814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查询个人信息</w:t>
            </w:r>
          </w:p>
        </w:tc>
        <w:tc>
          <w:tcPr>
            <w:tcW w:w="1588" w:type="pct"/>
          </w:tcPr>
          <w:p w14:paraId="6FEC353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个人信息</w:t>
            </w:r>
          </w:p>
        </w:tc>
        <w:tc>
          <w:tcPr>
            <w:tcW w:w="1363" w:type="pct"/>
          </w:tcPr>
          <w:p w14:paraId="53C244F6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个人信息</w:t>
            </w:r>
          </w:p>
        </w:tc>
      </w:tr>
      <w:tr w:rsidR="001D065C" w:rsidRPr="001D065C" w14:paraId="6DA4D3F3" w14:textId="77777777" w:rsidTr="00686C69">
        <w:trPr>
          <w:jc w:val="center"/>
        </w:trPr>
        <w:tc>
          <w:tcPr>
            <w:tcW w:w="2049" w:type="pct"/>
          </w:tcPr>
          <w:p w14:paraId="4CCF767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个人信息修改</w:t>
            </w:r>
          </w:p>
        </w:tc>
        <w:tc>
          <w:tcPr>
            <w:tcW w:w="1588" w:type="pct"/>
          </w:tcPr>
          <w:p w14:paraId="4E00D5C0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1363" w:type="pct"/>
          </w:tcPr>
          <w:p w14:paraId="1114FFC5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</w:tr>
      <w:tr w:rsidR="001D065C" w:rsidRPr="001D065C" w14:paraId="1806589D" w14:textId="77777777" w:rsidTr="00686C69">
        <w:trPr>
          <w:jc w:val="center"/>
        </w:trPr>
        <w:tc>
          <w:tcPr>
            <w:tcW w:w="2049" w:type="pct"/>
          </w:tcPr>
          <w:p w14:paraId="6763F1A2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信息注册</w:t>
            </w:r>
          </w:p>
        </w:tc>
        <w:tc>
          <w:tcPr>
            <w:tcW w:w="1588" w:type="pct"/>
          </w:tcPr>
          <w:p w14:paraId="0039C479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  <w:tc>
          <w:tcPr>
            <w:tcW w:w="1363" w:type="pct"/>
          </w:tcPr>
          <w:p w14:paraId="433309A8" w14:textId="77777777" w:rsidR="0097020F" w:rsidRPr="001D065C" w:rsidRDefault="006D74D0" w:rsidP="008A5942">
            <w:pPr>
              <w:pStyle w:val="Compact"/>
              <w:widowControl w:val="0"/>
              <w:spacing w:line="360" w:lineRule="auto"/>
              <w:rPr>
                <w:color w:val="000000" w:themeColor="text1"/>
              </w:rPr>
            </w:pPr>
            <w:r w:rsidRPr="001D065C">
              <w:rPr>
                <w:color w:val="000000" w:themeColor="text1"/>
              </w:rPr>
              <w:t>读者信息</w:t>
            </w:r>
          </w:p>
        </w:tc>
      </w:tr>
    </w:tbl>
    <w:p w14:paraId="7C3C522B" w14:textId="77777777" w:rsidR="00B56B32" w:rsidRDefault="00B56B32" w:rsidP="007251E2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17" w:name="概念结构设计"/>
      <w:bookmarkEnd w:id="1"/>
      <w:bookmarkEnd w:id="11"/>
      <w:bookmarkEnd w:id="16"/>
    </w:p>
    <w:p w14:paraId="0C14FA8D" w14:textId="4C4E8B21" w:rsidR="0097020F" w:rsidRPr="001D065C" w:rsidRDefault="00134D30" w:rsidP="00BD48A3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rFonts w:hint="eastAsia"/>
          <w:color w:val="000000" w:themeColor="text1"/>
          <w:lang w:eastAsia="zh-CN"/>
        </w:rPr>
        <w:lastRenderedPageBreak/>
        <w:t>2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概念结构设计</w:t>
      </w:r>
    </w:p>
    <w:p w14:paraId="1BDC9C70" w14:textId="3BD13B1C" w:rsidR="0097020F" w:rsidRPr="001D065C" w:rsidRDefault="00134D30" w:rsidP="008A5942">
      <w:pPr>
        <w:pStyle w:val="3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18" w:name="er图"/>
      <w:r w:rsidRPr="001D065C">
        <w:rPr>
          <w:color w:val="000000" w:themeColor="text1"/>
          <w:lang w:eastAsia="zh-CN"/>
        </w:rPr>
        <w:t>2.1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ER</w:t>
      </w:r>
      <w:r w:rsidR="006D74D0" w:rsidRPr="001D065C">
        <w:rPr>
          <w:color w:val="000000" w:themeColor="text1"/>
          <w:lang w:eastAsia="zh-CN"/>
        </w:rPr>
        <w:t>图</w:t>
      </w:r>
    </w:p>
    <w:p w14:paraId="796A246A" w14:textId="6C52F9F8" w:rsidR="0097020F" w:rsidRPr="001D065C" w:rsidRDefault="006D74D0" w:rsidP="008A5942">
      <w:pPr>
        <w:pStyle w:val="FirstParagraph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 xml:space="preserve">      </w:t>
      </w:r>
      <w:r w:rsidR="00134D30" w:rsidRPr="001D065C">
        <w:rPr>
          <w:noProof/>
          <w:color w:val="000000" w:themeColor="text1"/>
        </w:rPr>
        <w:drawing>
          <wp:inline distT="0" distB="0" distL="0" distR="0" wp14:anchorId="464C7E7A" wp14:editId="3778E92A">
            <wp:extent cx="5486400" cy="45231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52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EB65" w14:textId="686748DE" w:rsidR="0097020F" w:rsidRPr="001D065C" w:rsidRDefault="00134D30" w:rsidP="008A5942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19" w:name="逻辑设计"/>
      <w:bookmarkEnd w:id="17"/>
      <w:bookmarkEnd w:id="18"/>
      <w:r w:rsidRPr="001D065C">
        <w:rPr>
          <w:rFonts w:hint="eastAsia"/>
          <w:color w:val="000000" w:themeColor="text1"/>
          <w:lang w:eastAsia="zh-CN"/>
        </w:rPr>
        <w:t>3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逻辑设计</w:t>
      </w:r>
    </w:p>
    <w:p w14:paraId="496A6951" w14:textId="77777777" w:rsidR="0097020F" w:rsidRPr="001D065C" w:rsidRDefault="006D74D0" w:rsidP="008A5942">
      <w:pPr>
        <w:pStyle w:val="FirstParagraph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将</w:t>
      </w:r>
      <w:r w:rsidRPr="001D065C">
        <w:rPr>
          <w:color w:val="000000" w:themeColor="text1"/>
          <w:lang w:eastAsia="zh-CN"/>
        </w:rPr>
        <w:t>ER</w:t>
      </w:r>
      <w:r w:rsidRPr="001D065C">
        <w:rPr>
          <w:color w:val="000000" w:themeColor="text1"/>
          <w:lang w:eastAsia="zh-CN"/>
        </w:rPr>
        <w:t>图转化为关系模式：</w:t>
      </w:r>
    </w:p>
    <w:p w14:paraId="12572A5C" w14:textId="77777777" w:rsidR="0097020F" w:rsidRPr="001D065C" w:rsidRDefault="006D74D0" w:rsidP="008A5942">
      <w:pPr>
        <w:pStyle w:val="a0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图书（</w:t>
      </w:r>
      <w:r w:rsidRPr="001D065C">
        <w:rPr>
          <w:color w:val="000000" w:themeColor="text1"/>
          <w:u w:val="single"/>
          <w:lang w:eastAsia="zh-CN"/>
        </w:rPr>
        <w:t>ISBN</w:t>
      </w:r>
      <w:r w:rsidRPr="001D065C">
        <w:rPr>
          <w:color w:val="000000" w:themeColor="text1"/>
          <w:u w:val="single"/>
          <w:lang w:eastAsia="zh-CN"/>
        </w:rPr>
        <w:t>号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图书名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作者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出版社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类别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简介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出版时间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价格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语言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数量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存放位置）</w:t>
      </w:r>
    </w:p>
    <w:p w14:paraId="3500CE69" w14:textId="77777777" w:rsidR="0097020F" w:rsidRPr="001D065C" w:rsidRDefault="006D74D0" w:rsidP="008A5942">
      <w:pPr>
        <w:pStyle w:val="a0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读者（</w:t>
      </w:r>
      <w:r w:rsidRPr="001D065C">
        <w:rPr>
          <w:color w:val="000000" w:themeColor="text1"/>
          <w:u w:val="single"/>
          <w:lang w:eastAsia="zh-CN"/>
        </w:rPr>
        <w:t>读者号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姓名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性别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地址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联系方式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信誉度）</w:t>
      </w:r>
    </w:p>
    <w:p w14:paraId="7AFB5474" w14:textId="77777777" w:rsidR="0097020F" w:rsidRPr="001D065C" w:rsidRDefault="006D74D0" w:rsidP="008A5942">
      <w:pPr>
        <w:pStyle w:val="a0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管理员（</w:t>
      </w:r>
      <w:r w:rsidRPr="001D065C">
        <w:rPr>
          <w:color w:val="000000" w:themeColor="text1"/>
          <w:u w:val="single"/>
          <w:lang w:eastAsia="zh-CN"/>
        </w:rPr>
        <w:t>ID</w:t>
      </w:r>
      <w:r w:rsidRPr="001D065C">
        <w:rPr>
          <w:color w:val="000000" w:themeColor="text1"/>
          <w:u w:val="single"/>
          <w:lang w:eastAsia="zh-CN"/>
        </w:rPr>
        <w:t>号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姓名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性别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联系方式）</w:t>
      </w:r>
    </w:p>
    <w:p w14:paraId="5D8003E8" w14:textId="4A4C51A0" w:rsidR="00BD48A3" w:rsidRPr="001D065C" w:rsidRDefault="006D74D0" w:rsidP="008A5942">
      <w:pPr>
        <w:pStyle w:val="a0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lastRenderedPageBreak/>
        <w:t>借阅（</w:t>
      </w:r>
      <w:r w:rsidRPr="001D065C">
        <w:rPr>
          <w:color w:val="000000" w:themeColor="text1"/>
          <w:u w:val="single"/>
          <w:lang w:eastAsia="zh-CN"/>
        </w:rPr>
        <w:t>ISBN</w:t>
      </w:r>
      <w:r w:rsidRPr="001D065C">
        <w:rPr>
          <w:color w:val="000000" w:themeColor="text1"/>
          <w:u w:val="single"/>
          <w:lang w:eastAsia="zh-CN"/>
        </w:rPr>
        <w:t>号</w:t>
      </w:r>
      <w:r w:rsidRPr="001D065C">
        <w:rPr>
          <w:color w:val="000000" w:themeColor="text1"/>
          <w:u w:val="single"/>
          <w:lang w:eastAsia="zh-CN"/>
        </w:rPr>
        <w:t xml:space="preserve">, </w:t>
      </w:r>
      <w:r w:rsidRPr="001D065C">
        <w:rPr>
          <w:color w:val="000000" w:themeColor="text1"/>
          <w:u w:val="single"/>
          <w:lang w:eastAsia="zh-CN"/>
        </w:rPr>
        <w:t>读者号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借阅日期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归还日期</w:t>
      </w:r>
      <w:r w:rsidRPr="001D065C">
        <w:rPr>
          <w:color w:val="000000" w:themeColor="text1"/>
          <w:lang w:eastAsia="zh-CN"/>
        </w:rPr>
        <w:t xml:space="preserve">, </w:t>
      </w:r>
      <w:r w:rsidRPr="001D065C">
        <w:rPr>
          <w:color w:val="000000" w:themeColor="text1"/>
          <w:lang w:eastAsia="zh-CN"/>
        </w:rPr>
        <w:t>最大可借时间）</w:t>
      </w:r>
    </w:p>
    <w:p w14:paraId="3E9B8011" w14:textId="5D635552" w:rsidR="0097020F" w:rsidRPr="001D065C" w:rsidRDefault="00134D30" w:rsidP="008A5942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bookmarkStart w:id="20" w:name="系统实现"/>
      <w:bookmarkEnd w:id="19"/>
      <w:r w:rsidRPr="001D065C">
        <w:rPr>
          <w:rFonts w:hint="eastAsia"/>
          <w:color w:val="000000" w:themeColor="text1"/>
          <w:lang w:eastAsia="zh-CN"/>
        </w:rPr>
        <w:t>4</w:t>
      </w:r>
      <w:r w:rsidRPr="001D065C">
        <w:rPr>
          <w:color w:val="000000" w:themeColor="text1"/>
          <w:lang w:eastAsia="zh-CN"/>
        </w:rPr>
        <w:tab/>
      </w:r>
      <w:r w:rsidR="006D74D0" w:rsidRPr="001D065C">
        <w:rPr>
          <w:color w:val="000000" w:themeColor="text1"/>
          <w:lang w:eastAsia="zh-CN"/>
        </w:rPr>
        <w:t>系统实现</w:t>
      </w:r>
    </w:p>
    <w:p w14:paraId="6E8CD7DA" w14:textId="77777777" w:rsidR="0097020F" w:rsidRPr="001D065C" w:rsidRDefault="006D74D0" w:rsidP="008A5942">
      <w:pPr>
        <w:pStyle w:val="FirstParagraph"/>
        <w:widowControl w:val="0"/>
        <w:spacing w:line="360" w:lineRule="auto"/>
        <w:rPr>
          <w:color w:val="000000" w:themeColor="text1"/>
          <w:lang w:eastAsia="zh-CN"/>
        </w:rPr>
      </w:pPr>
      <w:r w:rsidRPr="001D065C">
        <w:rPr>
          <w:color w:val="000000" w:themeColor="text1"/>
          <w:lang w:eastAsia="zh-CN"/>
        </w:rPr>
        <w:t>数据库及表的创建代码如下：</w:t>
      </w:r>
    </w:p>
    <w:bookmarkEnd w:id="0"/>
    <w:bookmarkEnd w:id="20"/>
    <w:p w14:paraId="3AADD7A8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CREAT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DATABAS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OK_MANAGE_SYSTEM;</w:t>
      </w:r>
    </w:p>
    <w:p w14:paraId="3A37144F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US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OK_MANAGE_SYSTEM;</w:t>
      </w:r>
    </w:p>
    <w:p w14:paraId="6E12F117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</w:p>
    <w:p w14:paraId="67B7E9C0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DROP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F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EXIST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OKS;</w:t>
      </w:r>
    </w:p>
    <w:p w14:paraId="158F6842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CREAT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OKS (</w:t>
      </w:r>
    </w:p>
    <w:p w14:paraId="399F68F8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ISBN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3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PRIMAR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338AC664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NAM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6DE9AB10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AUTHOR_NAM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3854829E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INTRO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28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1D23C057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CLASS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7F969461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PUB_HOUS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4EC75814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PUB_TIM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8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508AE76F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PRICE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MERIC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5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7BDD63F0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LANGUAG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774FED7D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NUMBER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5056C5A0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LACATION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</w:t>
      </w:r>
    </w:p>
    <w:p w14:paraId="2BE876A6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;</w:t>
      </w:r>
    </w:p>
    <w:p w14:paraId="101C8AE2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</w:p>
    <w:p w14:paraId="3208CC01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DROP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F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EXIST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READER;</w:t>
      </w:r>
    </w:p>
    <w:p w14:paraId="16871C48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CREAT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proofErr w:type="gramStart"/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READER(</w:t>
      </w:r>
      <w:proofErr w:type="gramEnd"/>
    </w:p>
    <w:p w14:paraId="5854A86F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ID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1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PRIMAR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42CE7F98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NAM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0701B8D3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GENDER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681C1885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ADDRESS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28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18E5840E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PHON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1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3807C97B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CREDIT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3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</w:t>
      </w:r>
    </w:p>
    <w:p w14:paraId="1DC93699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lastRenderedPageBreak/>
        <w:t>);</w:t>
      </w:r>
    </w:p>
    <w:p w14:paraId="4B4046ED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</w:p>
    <w:p w14:paraId="7BEDC68A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DROP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F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EXIST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RROW_AND_RETURN;</w:t>
      </w:r>
    </w:p>
    <w:p w14:paraId="6BE6912B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CREAT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RROW_AND_</w:t>
      </w:r>
      <w:proofErr w:type="gramStart"/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RETURN(</w:t>
      </w:r>
      <w:proofErr w:type="gramEnd"/>
    </w:p>
    <w:p w14:paraId="075C1456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ADER_ID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1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7284E881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OK_ISBN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3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6FD87EB8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BORROW_TIME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8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5F823B5F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RETURN_TIME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8</w:t>
      </w:r>
      <w:proofErr w:type="gramStart"/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 ,</w:t>
      </w:r>
      <w:proofErr w:type="gramEnd"/>
    </w:p>
    <w:p w14:paraId="222CA652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MAX_TIME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</w:t>
      </w:r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8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25F56677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PRIMAR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READER_ID, BOOK_ISBN),</w:t>
      </w:r>
    </w:p>
    <w:p w14:paraId="5268B26E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FOREIGN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BOOK_ISBN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REFERENCE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BOOKS(BOOK_ISBN),</w:t>
      </w:r>
    </w:p>
    <w:p w14:paraId="1591FF94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FOREIGN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(READER_ID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REFERENCE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READER(READER_ID)</w:t>
      </w:r>
    </w:p>
    <w:p w14:paraId="1D068D89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;</w:t>
      </w:r>
    </w:p>
    <w:p w14:paraId="1F708029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</w:p>
    <w:p w14:paraId="39F171FF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DROP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F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EXISTS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MANAGERS;</w:t>
      </w:r>
    </w:p>
    <w:p w14:paraId="7EAF19F3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CREAT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TABLE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MANAGERS (</w:t>
      </w:r>
    </w:p>
    <w:p w14:paraId="1E838913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ADMIN_ID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IN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1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PRIMAR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KEY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372E52E1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ADMIN_NAM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0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)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OT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 </w:t>
      </w:r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NULL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,</w:t>
      </w:r>
    </w:p>
    <w:p w14:paraId="072E4554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ADMIN_GENDER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2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,</w:t>
      </w:r>
    </w:p>
    <w:p w14:paraId="152654DA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 xml:space="preserve">  ADMIN_PHONE </w:t>
      </w:r>
      <w:proofErr w:type="gramStart"/>
      <w:r w:rsidRPr="001B74BE">
        <w:rPr>
          <w:rFonts w:ascii="JetBrains Mono" w:eastAsia="宋体" w:hAnsi="JetBrains Mono" w:cs="JetBrains Mono"/>
          <w:color w:val="A626A4"/>
          <w:sz w:val="21"/>
          <w:szCs w:val="21"/>
          <w:lang w:eastAsia="zh-CN"/>
        </w:rPr>
        <w:t>VARCHAR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(</w:t>
      </w:r>
      <w:proofErr w:type="gramEnd"/>
      <w:r w:rsidRPr="001B74BE">
        <w:rPr>
          <w:rFonts w:ascii="JetBrains Mono" w:eastAsia="宋体" w:hAnsi="JetBrains Mono" w:cs="JetBrains Mono"/>
          <w:color w:val="986801"/>
          <w:sz w:val="21"/>
          <w:szCs w:val="21"/>
          <w:lang w:eastAsia="zh-CN"/>
        </w:rPr>
        <w:t>11</w:t>
      </w: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</w:t>
      </w:r>
    </w:p>
    <w:p w14:paraId="7A91DE8C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  <w:r w:rsidRPr="001B74BE"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  <w:t>);</w:t>
      </w:r>
    </w:p>
    <w:p w14:paraId="49139945" w14:textId="77777777" w:rsidR="001B74BE" w:rsidRPr="001B74BE" w:rsidRDefault="001B74BE" w:rsidP="008A5942">
      <w:pPr>
        <w:shd w:val="clear" w:color="auto" w:fill="FAFAFA"/>
        <w:spacing w:after="0" w:line="360" w:lineRule="auto"/>
        <w:rPr>
          <w:rFonts w:ascii="JetBrains Mono" w:eastAsia="宋体" w:hAnsi="JetBrains Mono" w:cs="JetBrains Mono"/>
          <w:color w:val="383A42"/>
          <w:sz w:val="21"/>
          <w:szCs w:val="21"/>
          <w:lang w:eastAsia="zh-CN"/>
        </w:rPr>
      </w:pPr>
    </w:p>
    <w:p w14:paraId="5F6D1613" w14:textId="77777777" w:rsidR="00C23D1A" w:rsidRDefault="00C23D1A" w:rsidP="00C23D1A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</w:p>
    <w:p w14:paraId="254F8DA3" w14:textId="77777777" w:rsidR="00C23D1A" w:rsidRDefault="00C23D1A" w:rsidP="00C23D1A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</w:p>
    <w:p w14:paraId="34C1A3AA" w14:textId="77777777" w:rsidR="00C23D1A" w:rsidRDefault="00C23D1A" w:rsidP="00C23D1A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</w:p>
    <w:p w14:paraId="227D9266" w14:textId="77777777" w:rsidR="00C23D1A" w:rsidRDefault="00C23D1A" w:rsidP="00C23D1A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</w:p>
    <w:p w14:paraId="57BB6B89" w14:textId="77777777" w:rsidR="00C23D1A" w:rsidRDefault="00C23D1A" w:rsidP="008414E6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</w:p>
    <w:p w14:paraId="0585F31D" w14:textId="4666258D" w:rsidR="008414E6" w:rsidRDefault="00FC7995" w:rsidP="008414E6">
      <w:pPr>
        <w:pStyle w:val="2"/>
        <w:keepNext w:val="0"/>
        <w:keepLines w:val="0"/>
        <w:widowControl w:val="0"/>
        <w:spacing w:line="360" w:lineRule="auto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lastRenderedPageBreak/>
        <w:t>5</w:t>
      </w:r>
      <w:r w:rsidR="008414E6" w:rsidRPr="001D065C">
        <w:rPr>
          <w:color w:val="000000" w:themeColor="text1"/>
          <w:lang w:eastAsia="zh-CN"/>
        </w:rPr>
        <w:tab/>
      </w:r>
      <w:r w:rsidR="00F55EA2">
        <w:rPr>
          <w:rFonts w:hint="eastAsia"/>
          <w:color w:val="000000" w:themeColor="text1"/>
          <w:lang w:eastAsia="zh-CN"/>
        </w:rPr>
        <w:t>网页</w:t>
      </w:r>
      <w:r w:rsidR="008414E6">
        <w:rPr>
          <w:rFonts w:hint="eastAsia"/>
          <w:color w:val="000000" w:themeColor="text1"/>
          <w:lang w:eastAsia="zh-CN"/>
        </w:rPr>
        <w:t>截图</w:t>
      </w:r>
    </w:p>
    <w:p w14:paraId="0F1ECD07" w14:textId="63215271" w:rsidR="00C23D1A" w:rsidRDefault="003946FD" w:rsidP="00C23D1A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064942B" wp14:editId="34E38DA7">
            <wp:extent cx="5486400" cy="30861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09AA3" w14:textId="77777777" w:rsidR="00C23D1A" w:rsidRDefault="00C23D1A" w:rsidP="00C23D1A">
      <w:pPr>
        <w:pStyle w:val="a0"/>
        <w:rPr>
          <w:lang w:eastAsia="zh-CN"/>
        </w:rPr>
      </w:pPr>
    </w:p>
    <w:p w14:paraId="09A12028" w14:textId="77777777" w:rsidR="00C23D1A" w:rsidRDefault="00C23D1A" w:rsidP="00C23D1A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693D2DEC" wp14:editId="518F2904">
            <wp:extent cx="5486400" cy="3086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8BBA2" w14:textId="2BAC3CB1" w:rsidR="00C23D1A" w:rsidRPr="00C23D1A" w:rsidRDefault="00C23D1A" w:rsidP="00C23D1A">
      <w:pPr>
        <w:pStyle w:val="a0"/>
        <w:rPr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7D8E8E12" wp14:editId="7C256267">
            <wp:extent cx="5486400" cy="30861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3D1A" w:rsidRPr="00C23D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E3DD8" w14:textId="77777777" w:rsidR="00767CFE" w:rsidRDefault="00767CFE">
      <w:pPr>
        <w:spacing w:after="0"/>
      </w:pPr>
      <w:r>
        <w:separator/>
      </w:r>
    </w:p>
  </w:endnote>
  <w:endnote w:type="continuationSeparator" w:id="0">
    <w:p w14:paraId="4F947BAC" w14:textId="77777777" w:rsidR="00767CFE" w:rsidRDefault="00767C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华文新魏">
    <w:altName w:val="STXinwei"/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3A3960" w14:textId="77777777" w:rsidR="00767CFE" w:rsidRDefault="00767CFE">
      <w:r>
        <w:separator/>
      </w:r>
    </w:p>
  </w:footnote>
  <w:footnote w:type="continuationSeparator" w:id="0">
    <w:p w14:paraId="6CBA5D72" w14:textId="77777777" w:rsidR="00767CFE" w:rsidRDefault="00767C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0B688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8385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60F"/>
    <w:rsid w:val="00065FF2"/>
    <w:rsid w:val="000A0AC5"/>
    <w:rsid w:val="000A517C"/>
    <w:rsid w:val="000B2201"/>
    <w:rsid w:val="00104434"/>
    <w:rsid w:val="00134D30"/>
    <w:rsid w:val="00166BEC"/>
    <w:rsid w:val="0019663A"/>
    <w:rsid w:val="001B1171"/>
    <w:rsid w:val="001B74BE"/>
    <w:rsid w:val="001C75B0"/>
    <w:rsid w:val="001D065C"/>
    <w:rsid w:val="002018C5"/>
    <w:rsid w:val="00277E39"/>
    <w:rsid w:val="00280FC2"/>
    <w:rsid w:val="002D2C8E"/>
    <w:rsid w:val="002D50DE"/>
    <w:rsid w:val="002D6868"/>
    <w:rsid w:val="00311F5E"/>
    <w:rsid w:val="00314042"/>
    <w:rsid w:val="003946FD"/>
    <w:rsid w:val="003B0AF0"/>
    <w:rsid w:val="003D10FF"/>
    <w:rsid w:val="003D3E67"/>
    <w:rsid w:val="004465E3"/>
    <w:rsid w:val="00462CED"/>
    <w:rsid w:val="00472FB9"/>
    <w:rsid w:val="004B1CDC"/>
    <w:rsid w:val="004D65EA"/>
    <w:rsid w:val="004E29B3"/>
    <w:rsid w:val="00566EFE"/>
    <w:rsid w:val="00590D07"/>
    <w:rsid w:val="005B7CAA"/>
    <w:rsid w:val="005F6F6E"/>
    <w:rsid w:val="00604919"/>
    <w:rsid w:val="00632492"/>
    <w:rsid w:val="006362B6"/>
    <w:rsid w:val="00686C69"/>
    <w:rsid w:val="006B1810"/>
    <w:rsid w:val="006C3442"/>
    <w:rsid w:val="006C79A7"/>
    <w:rsid w:val="006D74D0"/>
    <w:rsid w:val="006F1D46"/>
    <w:rsid w:val="007251E2"/>
    <w:rsid w:val="00733A52"/>
    <w:rsid w:val="00767CFE"/>
    <w:rsid w:val="00784D58"/>
    <w:rsid w:val="007C034B"/>
    <w:rsid w:val="007F63FD"/>
    <w:rsid w:val="00820099"/>
    <w:rsid w:val="008411DE"/>
    <w:rsid w:val="008414E6"/>
    <w:rsid w:val="008A3ED0"/>
    <w:rsid w:val="008A5942"/>
    <w:rsid w:val="008C0937"/>
    <w:rsid w:val="008C525C"/>
    <w:rsid w:val="008D6863"/>
    <w:rsid w:val="00924FC2"/>
    <w:rsid w:val="0097020F"/>
    <w:rsid w:val="009E13B3"/>
    <w:rsid w:val="009E2E3B"/>
    <w:rsid w:val="00A40A55"/>
    <w:rsid w:val="00AB0187"/>
    <w:rsid w:val="00AC13CA"/>
    <w:rsid w:val="00AD1804"/>
    <w:rsid w:val="00AF60C9"/>
    <w:rsid w:val="00B003B9"/>
    <w:rsid w:val="00B56B32"/>
    <w:rsid w:val="00B72A42"/>
    <w:rsid w:val="00B86B75"/>
    <w:rsid w:val="00BC48D5"/>
    <w:rsid w:val="00BD48A3"/>
    <w:rsid w:val="00C23D1A"/>
    <w:rsid w:val="00C36279"/>
    <w:rsid w:val="00C97D16"/>
    <w:rsid w:val="00CC29A8"/>
    <w:rsid w:val="00CD3DDB"/>
    <w:rsid w:val="00CF05AC"/>
    <w:rsid w:val="00D600D1"/>
    <w:rsid w:val="00D60B2C"/>
    <w:rsid w:val="00D9407F"/>
    <w:rsid w:val="00DA1FF3"/>
    <w:rsid w:val="00DB0C30"/>
    <w:rsid w:val="00E315A3"/>
    <w:rsid w:val="00E44654"/>
    <w:rsid w:val="00E471DD"/>
    <w:rsid w:val="00E63A7A"/>
    <w:rsid w:val="00EC04F2"/>
    <w:rsid w:val="00EE1C7D"/>
    <w:rsid w:val="00F17267"/>
    <w:rsid w:val="00F3336E"/>
    <w:rsid w:val="00F55EA2"/>
    <w:rsid w:val="00F641E1"/>
    <w:rsid w:val="00F86495"/>
    <w:rsid w:val="00FC79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3C483D"/>
  <w15:docId w15:val="{6F8C0A85-7F03-4527-A0D2-DBEE603CF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34D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34D30"/>
    <w:rPr>
      <w:sz w:val="18"/>
      <w:szCs w:val="18"/>
    </w:rPr>
  </w:style>
  <w:style w:type="paragraph" w:styleId="af0">
    <w:name w:val="footer"/>
    <w:basedOn w:val="a"/>
    <w:link w:val="af1"/>
    <w:unhideWhenUsed/>
    <w:rsid w:val="00134D3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34D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4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0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6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2</Pages>
  <Words>669</Words>
  <Characters>3816</Characters>
  <Application>Microsoft Office Word</Application>
  <DocSecurity>0</DocSecurity>
  <Lines>31</Lines>
  <Paragraphs>8</Paragraphs>
  <ScaleCrop>false</ScaleCrop>
  <Company/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白 文强</cp:lastModifiedBy>
  <cp:revision>85</cp:revision>
  <dcterms:created xsi:type="dcterms:W3CDTF">2021-12-29T13:56:00Z</dcterms:created>
  <dcterms:modified xsi:type="dcterms:W3CDTF">2021-12-30T07:53:00Z</dcterms:modified>
</cp:coreProperties>
</file>